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30004" w14:textId="4C515FB0" w:rsidR="009C35ED" w:rsidRPr="004670BF" w:rsidRDefault="004670BF" w:rsidP="001B5D4E">
      <w:pPr>
        <w:spacing w:after="0" w:line="240" w:lineRule="auto"/>
        <w:rPr>
          <w:rFonts w:ascii="Times New Roman" w:hAnsi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Determining</w:t>
      </w:r>
      <w:r w:rsidRPr="004670BF">
        <w:rPr>
          <w:rFonts w:ascii="Times New Roman" w:hAnsi="Times New Roman"/>
          <w:b/>
          <w:bCs/>
          <w:caps/>
          <w:sz w:val="24"/>
          <w:szCs w:val="24"/>
        </w:rPr>
        <w:t xml:space="preserve"> the Importance of In-Flight Treadmill Running Capabilities for Maintaining Astronaut Health and Performance</w:t>
      </w:r>
    </w:p>
    <w:p w14:paraId="3EEB7D2E" w14:textId="77777777" w:rsidR="004670BF" w:rsidRDefault="004670BF" w:rsidP="001B5D4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7000D4A" w14:textId="44CCD347" w:rsidR="003B2098" w:rsidRPr="00727E20" w:rsidRDefault="00CB3913" w:rsidP="001B5D4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27E20">
        <w:rPr>
          <w:rFonts w:ascii="Times New Roman" w:hAnsi="Times New Roman"/>
          <w:sz w:val="24"/>
          <w:szCs w:val="24"/>
        </w:rPr>
        <w:t xml:space="preserve">Alyssa </w:t>
      </w:r>
      <w:r w:rsidR="00727E20">
        <w:rPr>
          <w:rFonts w:ascii="Times New Roman" w:hAnsi="Times New Roman"/>
          <w:sz w:val="24"/>
          <w:szCs w:val="24"/>
        </w:rPr>
        <w:t>N.</w:t>
      </w:r>
      <w:r w:rsidR="007809AA">
        <w:rPr>
          <w:rFonts w:ascii="Times New Roman" w:hAnsi="Times New Roman"/>
          <w:sz w:val="24"/>
          <w:szCs w:val="24"/>
        </w:rPr>
        <w:t xml:space="preserve"> </w:t>
      </w:r>
      <w:r w:rsidRPr="00727E20">
        <w:rPr>
          <w:rFonts w:ascii="Times New Roman" w:hAnsi="Times New Roman"/>
          <w:sz w:val="24"/>
          <w:szCs w:val="24"/>
        </w:rPr>
        <w:t>Varanoske</w:t>
      </w:r>
      <w:r w:rsidR="00727E20" w:rsidRPr="00727E20">
        <w:rPr>
          <w:rFonts w:ascii="Times New Roman" w:hAnsi="Times New Roman"/>
          <w:sz w:val="24"/>
          <w:szCs w:val="24"/>
          <w:vertAlign w:val="superscript"/>
        </w:rPr>
        <w:t>1,</w:t>
      </w:r>
      <w:r w:rsidR="00235741">
        <w:rPr>
          <w:rFonts w:ascii="Times New Roman" w:hAnsi="Times New Roman"/>
          <w:sz w:val="24"/>
          <w:szCs w:val="24"/>
          <w:vertAlign w:val="superscript"/>
        </w:rPr>
        <w:t>2</w:t>
      </w:r>
      <w:r w:rsidRPr="00727E20">
        <w:rPr>
          <w:rFonts w:ascii="Times New Roman" w:hAnsi="Times New Roman"/>
          <w:sz w:val="24"/>
          <w:szCs w:val="24"/>
        </w:rPr>
        <w:t xml:space="preserve">, </w:t>
      </w:r>
      <w:r w:rsidR="005A5D70" w:rsidRPr="00727E20">
        <w:rPr>
          <w:rFonts w:ascii="Times New Roman" w:hAnsi="Times New Roman"/>
          <w:sz w:val="24"/>
          <w:szCs w:val="24"/>
        </w:rPr>
        <w:t xml:space="preserve">Nicole </w:t>
      </w:r>
      <w:r w:rsidR="00727E20">
        <w:rPr>
          <w:rFonts w:ascii="Times New Roman" w:hAnsi="Times New Roman"/>
          <w:sz w:val="24"/>
          <w:szCs w:val="24"/>
        </w:rPr>
        <w:t xml:space="preserve">C. </w:t>
      </w:r>
      <w:r w:rsidR="005A5D70" w:rsidRPr="00727E20">
        <w:rPr>
          <w:rFonts w:ascii="Times New Roman" w:hAnsi="Times New Roman"/>
          <w:sz w:val="24"/>
          <w:szCs w:val="24"/>
        </w:rPr>
        <w:t>Strock</w:t>
      </w:r>
      <w:r w:rsidR="00727E20" w:rsidRPr="00727E20">
        <w:rPr>
          <w:rFonts w:ascii="Times New Roman" w:hAnsi="Times New Roman"/>
          <w:sz w:val="24"/>
          <w:szCs w:val="24"/>
          <w:vertAlign w:val="superscript"/>
        </w:rPr>
        <w:t>1,</w:t>
      </w:r>
      <w:r w:rsidR="00235741">
        <w:rPr>
          <w:rFonts w:ascii="Times New Roman" w:hAnsi="Times New Roman"/>
          <w:sz w:val="24"/>
          <w:szCs w:val="24"/>
          <w:vertAlign w:val="superscript"/>
        </w:rPr>
        <w:t>2</w:t>
      </w:r>
      <w:r w:rsidR="005A5D70" w:rsidRPr="00727E20">
        <w:rPr>
          <w:rFonts w:ascii="Times New Roman" w:hAnsi="Times New Roman"/>
          <w:sz w:val="24"/>
          <w:szCs w:val="24"/>
        </w:rPr>
        <w:t xml:space="preserve">, </w:t>
      </w:r>
      <w:r w:rsidR="00727E20">
        <w:rPr>
          <w:rFonts w:ascii="Times New Roman" w:hAnsi="Times New Roman"/>
          <w:sz w:val="24"/>
          <w:szCs w:val="24"/>
        </w:rPr>
        <w:t>Brian J. Prejean</w:t>
      </w:r>
      <w:r w:rsidR="000453D1">
        <w:rPr>
          <w:rFonts w:ascii="Times New Roman" w:hAnsi="Times New Roman"/>
          <w:sz w:val="24"/>
          <w:szCs w:val="24"/>
          <w:vertAlign w:val="superscript"/>
        </w:rPr>
        <w:t>1</w:t>
      </w:r>
      <w:r w:rsidR="00727E20" w:rsidRPr="00727E20">
        <w:rPr>
          <w:rFonts w:ascii="Times New Roman" w:hAnsi="Times New Roman"/>
          <w:sz w:val="24"/>
          <w:szCs w:val="24"/>
          <w:vertAlign w:val="superscript"/>
        </w:rPr>
        <w:t>,</w:t>
      </w:r>
      <w:r w:rsidR="000453D1">
        <w:rPr>
          <w:rFonts w:ascii="Times New Roman" w:hAnsi="Times New Roman"/>
          <w:sz w:val="24"/>
          <w:szCs w:val="24"/>
          <w:vertAlign w:val="superscript"/>
        </w:rPr>
        <w:t>2</w:t>
      </w:r>
      <w:r w:rsidR="00BA6E64" w:rsidRPr="00727E20">
        <w:rPr>
          <w:rFonts w:ascii="Times New Roman" w:hAnsi="Times New Roman"/>
          <w:sz w:val="24"/>
          <w:szCs w:val="24"/>
        </w:rPr>
        <w:t>,</w:t>
      </w:r>
      <w:r w:rsidR="00BA6E64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BA6E64">
        <w:rPr>
          <w:rFonts w:ascii="Times New Roman" w:hAnsi="Times New Roman"/>
          <w:sz w:val="24"/>
          <w:szCs w:val="24"/>
        </w:rPr>
        <w:t xml:space="preserve">&amp; </w:t>
      </w:r>
      <w:r w:rsidR="00BA6E64" w:rsidRPr="00BA6E64">
        <w:rPr>
          <w:rFonts w:ascii="Times New Roman" w:hAnsi="Times New Roman"/>
          <w:sz w:val="24"/>
          <w:szCs w:val="24"/>
        </w:rPr>
        <w:t>Karina Marshall-</w:t>
      </w:r>
      <w:r w:rsidR="000236B2" w:rsidRPr="00BA6E64">
        <w:rPr>
          <w:rFonts w:ascii="Times New Roman" w:hAnsi="Times New Roman"/>
          <w:sz w:val="24"/>
          <w:szCs w:val="24"/>
        </w:rPr>
        <w:t>Goebel</w:t>
      </w:r>
      <w:r w:rsidR="000236B2">
        <w:rPr>
          <w:rFonts w:ascii="Times New Roman" w:hAnsi="Times New Roman"/>
          <w:sz w:val="24"/>
          <w:szCs w:val="24"/>
          <w:vertAlign w:val="superscript"/>
        </w:rPr>
        <w:t>1</w:t>
      </w:r>
      <w:r w:rsidR="00BA6E64" w:rsidRPr="00BA6E64">
        <w:rPr>
          <w:rFonts w:ascii="Times New Roman" w:hAnsi="Times New Roman"/>
          <w:sz w:val="24"/>
          <w:szCs w:val="24"/>
          <w:vertAlign w:val="superscript"/>
        </w:rPr>
        <w:t>,</w:t>
      </w:r>
      <w:r w:rsidR="00BA6E64">
        <w:rPr>
          <w:rFonts w:ascii="Times New Roman" w:hAnsi="Times New Roman"/>
          <w:sz w:val="24"/>
          <w:szCs w:val="24"/>
          <w:vertAlign w:val="superscript"/>
        </w:rPr>
        <w:t>3</w:t>
      </w:r>
    </w:p>
    <w:p w14:paraId="3C5B5CD7" w14:textId="08F8480D" w:rsidR="00EE77F4" w:rsidRDefault="00EE77F4" w:rsidP="001B5D4E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</w:p>
    <w:p w14:paraId="37F0CF2C" w14:textId="625A906A" w:rsidR="00727E20" w:rsidRPr="00727E20" w:rsidRDefault="00494BED" w:rsidP="001B5D4E">
      <w:pPr>
        <w:spacing w:after="0" w:line="24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  <w:vertAlign w:val="superscript"/>
        </w:rPr>
        <w:t>1</w:t>
      </w:r>
      <w:r w:rsidRPr="00727E20">
        <w:rPr>
          <w:rFonts w:ascii="Times New Roman" w:hAnsi="Times New Roman"/>
          <w:iCs/>
          <w:sz w:val="24"/>
          <w:szCs w:val="24"/>
        </w:rPr>
        <w:t>Human Physiology, Performance, Protection, and Operations Laboratory</w:t>
      </w:r>
      <w:r>
        <w:rPr>
          <w:rFonts w:ascii="Times New Roman" w:hAnsi="Times New Roman"/>
          <w:iCs/>
          <w:sz w:val="24"/>
          <w:szCs w:val="24"/>
        </w:rPr>
        <w:t xml:space="preserve">, NASA Johnson Space Center, Houston, TX; </w:t>
      </w:r>
      <w:r w:rsidRPr="00494BED">
        <w:rPr>
          <w:rFonts w:ascii="Times New Roman" w:hAnsi="Times New Roman"/>
          <w:iCs/>
          <w:sz w:val="24"/>
          <w:szCs w:val="24"/>
          <w:vertAlign w:val="superscript"/>
        </w:rPr>
        <w:t>2</w:t>
      </w:r>
      <w:r w:rsidR="00727E20" w:rsidRPr="00727E20">
        <w:rPr>
          <w:rFonts w:ascii="Times New Roman" w:hAnsi="Times New Roman"/>
          <w:iCs/>
          <w:sz w:val="24"/>
          <w:szCs w:val="24"/>
        </w:rPr>
        <w:t>KBR, Inc</w:t>
      </w:r>
      <w:r w:rsidR="00727E20">
        <w:rPr>
          <w:rFonts w:ascii="Times New Roman" w:hAnsi="Times New Roman"/>
          <w:iCs/>
          <w:sz w:val="24"/>
          <w:szCs w:val="24"/>
        </w:rPr>
        <w:t>., Houston, TX</w:t>
      </w:r>
      <w:r w:rsidR="001B5D4E">
        <w:rPr>
          <w:rFonts w:ascii="Times New Roman" w:hAnsi="Times New Roman"/>
          <w:iCs/>
          <w:sz w:val="24"/>
          <w:szCs w:val="24"/>
        </w:rPr>
        <w:t xml:space="preserve">; </w:t>
      </w:r>
      <w:r w:rsidR="00BA6E64">
        <w:rPr>
          <w:rFonts w:ascii="Times New Roman" w:hAnsi="Times New Roman"/>
          <w:iCs/>
          <w:sz w:val="24"/>
          <w:szCs w:val="24"/>
          <w:vertAlign w:val="superscript"/>
        </w:rPr>
        <w:t>3</w:t>
      </w:r>
      <w:r w:rsidR="00BA6E64" w:rsidRPr="0076636B">
        <w:rPr>
          <w:rFonts w:ascii="Times New Roman" w:hAnsi="Times New Roman"/>
          <w:iCs/>
          <w:sz w:val="24"/>
          <w:szCs w:val="24"/>
        </w:rPr>
        <w:t>NASA Johnson Space Center, Houston, TX</w:t>
      </w:r>
    </w:p>
    <w:p w14:paraId="07B63EFE" w14:textId="77777777" w:rsidR="003B2098" w:rsidRPr="00727E20" w:rsidRDefault="003B2098" w:rsidP="001B5D4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EC3E802" w14:textId="77777777" w:rsidR="0000390D" w:rsidRPr="004670BF" w:rsidRDefault="00727E20" w:rsidP="00204DDB">
      <w:pPr>
        <w:spacing w:after="0" w:line="240" w:lineRule="auto"/>
        <w:rPr>
          <w:rFonts w:ascii="Times New Roman" w:hAnsi="Times New Roman"/>
          <w:caps/>
          <w:sz w:val="24"/>
          <w:szCs w:val="24"/>
        </w:rPr>
      </w:pPr>
      <w:r w:rsidRPr="004670BF">
        <w:rPr>
          <w:rFonts w:ascii="Times New Roman" w:hAnsi="Times New Roman"/>
          <w:b/>
          <w:iCs/>
          <w:caps/>
          <w:sz w:val="24"/>
          <w:szCs w:val="24"/>
        </w:rPr>
        <w:t>BACKGROUND:</w:t>
      </w:r>
      <w:r w:rsidR="003B2098" w:rsidRPr="004670BF">
        <w:rPr>
          <w:rFonts w:ascii="Times New Roman" w:hAnsi="Times New Roman"/>
          <w:caps/>
          <w:sz w:val="24"/>
          <w:szCs w:val="24"/>
        </w:rPr>
        <w:t xml:space="preserve"> </w:t>
      </w:r>
    </w:p>
    <w:p w14:paraId="62BEC785" w14:textId="4849C330" w:rsidR="0048072F" w:rsidRDefault="00DE7EF4" w:rsidP="00204DD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ysical deconditioning induced via</w:t>
      </w:r>
      <w:r w:rsidR="00AA00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paceflight is most effectively attenuated through in-flight </w:t>
      </w:r>
      <w:r w:rsidR="0048072F">
        <w:rPr>
          <w:rFonts w:ascii="Times New Roman" w:hAnsi="Times New Roman"/>
          <w:sz w:val="24"/>
          <w:szCs w:val="24"/>
        </w:rPr>
        <w:t xml:space="preserve">exercise training. Throughout its evolution, </w:t>
      </w:r>
      <w:r w:rsidR="007C0DDF">
        <w:rPr>
          <w:rFonts w:ascii="Times New Roman" w:hAnsi="Times New Roman"/>
          <w:sz w:val="24"/>
          <w:szCs w:val="24"/>
        </w:rPr>
        <w:t>NASA</w:t>
      </w:r>
      <w:r w:rsidR="0037727F">
        <w:rPr>
          <w:rFonts w:ascii="Times New Roman" w:hAnsi="Times New Roman"/>
          <w:sz w:val="24"/>
          <w:szCs w:val="24"/>
        </w:rPr>
        <w:t xml:space="preserve"> </w:t>
      </w:r>
      <w:r w:rsidR="0048072F">
        <w:rPr>
          <w:rFonts w:ascii="Times New Roman" w:hAnsi="Times New Roman"/>
          <w:sz w:val="24"/>
          <w:szCs w:val="24"/>
        </w:rPr>
        <w:t xml:space="preserve">has implemented </w:t>
      </w:r>
      <w:r w:rsidR="003D5D60">
        <w:rPr>
          <w:rFonts w:ascii="Times New Roman" w:hAnsi="Times New Roman"/>
          <w:sz w:val="24"/>
          <w:szCs w:val="24"/>
        </w:rPr>
        <w:t>advanc</w:t>
      </w:r>
      <w:r w:rsidR="007818FB">
        <w:rPr>
          <w:rFonts w:ascii="Times New Roman" w:hAnsi="Times New Roman"/>
          <w:sz w:val="24"/>
          <w:szCs w:val="24"/>
        </w:rPr>
        <w:t>ements</w:t>
      </w:r>
      <w:r w:rsidR="0048072F">
        <w:rPr>
          <w:rFonts w:ascii="Times New Roman" w:hAnsi="Times New Roman"/>
          <w:sz w:val="24"/>
          <w:szCs w:val="24"/>
        </w:rPr>
        <w:t xml:space="preserve"> </w:t>
      </w:r>
      <w:r w:rsidR="000A2EC5">
        <w:rPr>
          <w:rFonts w:ascii="Times New Roman" w:hAnsi="Times New Roman"/>
          <w:sz w:val="24"/>
          <w:szCs w:val="24"/>
        </w:rPr>
        <w:t>to</w:t>
      </w:r>
      <w:r w:rsidR="006A2D47">
        <w:rPr>
          <w:rFonts w:ascii="Times New Roman" w:hAnsi="Times New Roman"/>
          <w:sz w:val="24"/>
          <w:szCs w:val="24"/>
        </w:rPr>
        <w:t xml:space="preserve"> in-flight</w:t>
      </w:r>
      <w:r w:rsidR="0048072F">
        <w:rPr>
          <w:rFonts w:ascii="Times New Roman" w:hAnsi="Times New Roman"/>
          <w:sz w:val="24"/>
          <w:szCs w:val="24"/>
        </w:rPr>
        <w:t xml:space="preserve"> exercise countermeasures</w:t>
      </w:r>
      <w:r>
        <w:rPr>
          <w:rFonts w:ascii="Times New Roman" w:hAnsi="Times New Roman"/>
          <w:sz w:val="24"/>
          <w:szCs w:val="24"/>
        </w:rPr>
        <w:t xml:space="preserve">, </w:t>
      </w:r>
      <w:r w:rsidR="007C0DDF">
        <w:rPr>
          <w:rFonts w:ascii="Times New Roman" w:hAnsi="Times New Roman"/>
          <w:sz w:val="24"/>
          <w:szCs w:val="24"/>
        </w:rPr>
        <w:t>culminating</w:t>
      </w:r>
      <w:r w:rsidR="003B7E9E">
        <w:rPr>
          <w:rFonts w:ascii="Times New Roman" w:hAnsi="Times New Roman"/>
          <w:sz w:val="24"/>
          <w:szCs w:val="24"/>
        </w:rPr>
        <w:t xml:space="preserve"> in the triad of devices </w:t>
      </w:r>
      <w:r w:rsidR="00A62ED3">
        <w:rPr>
          <w:rFonts w:ascii="Times New Roman" w:hAnsi="Times New Roman"/>
          <w:sz w:val="24"/>
          <w:szCs w:val="24"/>
        </w:rPr>
        <w:t xml:space="preserve">currently used </w:t>
      </w:r>
      <w:r w:rsidR="00A62741">
        <w:rPr>
          <w:rFonts w:ascii="Times New Roman" w:hAnsi="Times New Roman"/>
          <w:sz w:val="24"/>
          <w:szCs w:val="24"/>
        </w:rPr>
        <w:t>aboard</w:t>
      </w:r>
      <w:r w:rsidR="003B7E9E">
        <w:rPr>
          <w:rFonts w:ascii="Times New Roman" w:hAnsi="Times New Roman"/>
          <w:sz w:val="24"/>
          <w:szCs w:val="24"/>
        </w:rPr>
        <w:t xml:space="preserve"> the International Space Station (ISS)</w:t>
      </w:r>
      <w:r>
        <w:rPr>
          <w:rFonts w:ascii="Times New Roman" w:hAnsi="Times New Roman"/>
          <w:sz w:val="24"/>
          <w:szCs w:val="24"/>
        </w:rPr>
        <w:t xml:space="preserve">: </w:t>
      </w:r>
      <w:r w:rsidR="003B7E9E">
        <w:rPr>
          <w:rFonts w:ascii="Times New Roman" w:hAnsi="Times New Roman"/>
          <w:sz w:val="24"/>
          <w:szCs w:val="24"/>
        </w:rPr>
        <w:t xml:space="preserve">a treadmill (T2), cycle ergometer (CEVIS), and resistance exercise device (ARED). </w:t>
      </w:r>
      <w:r w:rsidR="0091506F">
        <w:rPr>
          <w:rFonts w:ascii="Times New Roman" w:hAnsi="Times New Roman"/>
          <w:sz w:val="24"/>
          <w:szCs w:val="24"/>
        </w:rPr>
        <w:t>Despite</w:t>
      </w:r>
      <w:r w:rsidR="0037727F">
        <w:rPr>
          <w:rFonts w:ascii="Times New Roman" w:hAnsi="Times New Roman"/>
          <w:sz w:val="24"/>
          <w:szCs w:val="24"/>
        </w:rPr>
        <w:t xml:space="preserve"> </w:t>
      </w:r>
      <w:r w:rsidR="002F578A">
        <w:rPr>
          <w:rFonts w:ascii="Times New Roman" w:hAnsi="Times New Roman"/>
          <w:sz w:val="24"/>
          <w:szCs w:val="24"/>
        </w:rPr>
        <w:t>high-quality exercise devices and prescriptions</w:t>
      </w:r>
      <w:r w:rsidR="003B7E9E">
        <w:rPr>
          <w:rFonts w:ascii="Times New Roman" w:hAnsi="Times New Roman"/>
          <w:sz w:val="24"/>
          <w:szCs w:val="24"/>
        </w:rPr>
        <w:t xml:space="preserve">, </w:t>
      </w:r>
      <w:r w:rsidR="007C0DDF">
        <w:rPr>
          <w:rFonts w:ascii="Times New Roman" w:hAnsi="Times New Roman"/>
          <w:sz w:val="24"/>
          <w:szCs w:val="24"/>
        </w:rPr>
        <w:t>many</w:t>
      </w:r>
      <w:r w:rsidR="003B7E9E">
        <w:rPr>
          <w:rFonts w:ascii="Times New Roman" w:hAnsi="Times New Roman"/>
          <w:sz w:val="24"/>
          <w:szCs w:val="24"/>
        </w:rPr>
        <w:t xml:space="preserve"> crew</w:t>
      </w:r>
      <w:r w:rsidR="00CA5237">
        <w:rPr>
          <w:rFonts w:ascii="Times New Roman" w:hAnsi="Times New Roman"/>
          <w:sz w:val="24"/>
          <w:szCs w:val="24"/>
        </w:rPr>
        <w:t>members</w:t>
      </w:r>
      <w:r w:rsidR="003B7E9E">
        <w:rPr>
          <w:rFonts w:ascii="Times New Roman" w:hAnsi="Times New Roman"/>
          <w:sz w:val="24"/>
          <w:szCs w:val="24"/>
        </w:rPr>
        <w:t xml:space="preserve"> </w:t>
      </w:r>
      <w:r w:rsidR="0037727F">
        <w:rPr>
          <w:rFonts w:ascii="Times New Roman" w:hAnsi="Times New Roman"/>
          <w:sz w:val="24"/>
          <w:szCs w:val="24"/>
        </w:rPr>
        <w:t>experience</w:t>
      </w:r>
      <w:r w:rsidR="006A2D47">
        <w:rPr>
          <w:rFonts w:ascii="Times New Roman" w:hAnsi="Times New Roman"/>
          <w:sz w:val="24"/>
          <w:szCs w:val="24"/>
        </w:rPr>
        <w:t xml:space="preserve"> </w:t>
      </w:r>
      <w:r w:rsidR="003B7E9E">
        <w:rPr>
          <w:rFonts w:ascii="Times New Roman" w:hAnsi="Times New Roman"/>
          <w:sz w:val="24"/>
          <w:szCs w:val="24"/>
        </w:rPr>
        <w:t xml:space="preserve">reductions in </w:t>
      </w:r>
      <w:r w:rsidR="003B7E9E" w:rsidRPr="00AE54CE">
        <w:rPr>
          <w:rFonts w:ascii="Times New Roman" w:hAnsi="Times New Roman"/>
          <w:sz w:val="24"/>
          <w:szCs w:val="24"/>
        </w:rPr>
        <w:t>both aerobic capacity</w:t>
      </w:r>
      <w:r w:rsidR="00AE54CE" w:rsidRPr="00AE54CE">
        <w:rPr>
          <w:rFonts w:ascii="Times New Roman" w:hAnsi="Times New Roman"/>
          <w:sz w:val="24"/>
          <w:szCs w:val="24"/>
        </w:rPr>
        <w:t xml:space="preserve"> (VO</w:t>
      </w:r>
      <w:r w:rsidR="00AE54CE" w:rsidRPr="00AE54CE">
        <w:rPr>
          <w:rFonts w:ascii="Times New Roman" w:hAnsi="Times New Roman"/>
          <w:sz w:val="24"/>
          <w:szCs w:val="24"/>
          <w:vertAlign w:val="subscript"/>
        </w:rPr>
        <w:t>2</w:t>
      </w:r>
      <w:r w:rsidR="00AE54CE" w:rsidRPr="00AE54CE">
        <w:rPr>
          <w:rFonts w:ascii="Times New Roman" w:hAnsi="Times New Roman"/>
          <w:sz w:val="24"/>
          <w:szCs w:val="24"/>
        </w:rPr>
        <w:t xml:space="preserve">peak </w:t>
      </w:r>
      <w:r w:rsidR="002169B4">
        <w:rPr>
          <w:rFonts w:ascii="Times New Roman" w:hAnsi="Times New Roman"/>
          <w:sz w:val="24"/>
          <w:szCs w:val="24"/>
        </w:rPr>
        <w:t xml:space="preserve">pre-post </w:t>
      </w:r>
      <w:r w:rsidR="0037727F" w:rsidRPr="00AE54CE">
        <w:rPr>
          <w:rFonts w:ascii="Times New Roman" w:hAnsi="Times New Roman"/>
          <w:sz w:val="24"/>
          <w:szCs w:val="24"/>
        </w:rPr>
        <w:t xml:space="preserve">mean </w:t>
      </w:r>
      <w:r w:rsidR="00AE54CE" w:rsidRPr="00AE54CE">
        <w:rPr>
          <w:rFonts w:ascii="Times New Roman" w:hAnsi="Times New Roman"/>
          <w:sz w:val="24"/>
          <w:szCs w:val="24"/>
        </w:rPr>
        <w:t>change: -10%)</w:t>
      </w:r>
      <w:r w:rsidR="003B7E9E" w:rsidRPr="00AE54CE">
        <w:rPr>
          <w:rFonts w:ascii="Times New Roman" w:hAnsi="Times New Roman"/>
          <w:sz w:val="24"/>
          <w:szCs w:val="24"/>
        </w:rPr>
        <w:t xml:space="preserve"> and strength</w:t>
      </w:r>
      <w:r w:rsidR="00AE54CE" w:rsidRPr="00AE54CE">
        <w:rPr>
          <w:rFonts w:ascii="Times New Roman" w:hAnsi="Times New Roman"/>
          <w:sz w:val="24"/>
          <w:szCs w:val="24"/>
        </w:rPr>
        <w:t xml:space="preserve"> (knee isokinetic</w:t>
      </w:r>
      <w:r w:rsidR="0008266E">
        <w:rPr>
          <w:rFonts w:ascii="Times New Roman" w:hAnsi="Times New Roman"/>
          <w:sz w:val="24"/>
          <w:szCs w:val="24"/>
        </w:rPr>
        <w:t xml:space="preserve"> </w:t>
      </w:r>
      <w:r w:rsidR="002169B4">
        <w:rPr>
          <w:rFonts w:ascii="Times New Roman" w:hAnsi="Times New Roman"/>
          <w:sz w:val="24"/>
          <w:szCs w:val="24"/>
        </w:rPr>
        <w:t xml:space="preserve">pre-post </w:t>
      </w:r>
      <w:r w:rsidR="0037727F" w:rsidRPr="0037727F">
        <w:rPr>
          <w:rFonts w:ascii="Times New Roman" w:hAnsi="Times New Roman"/>
          <w:sz w:val="24"/>
          <w:szCs w:val="24"/>
        </w:rPr>
        <w:t xml:space="preserve">mean </w:t>
      </w:r>
      <w:r w:rsidR="00AE54CE" w:rsidRPr="00AE54CE">
        <w:rPr>
          <w:rFonts w:ascii="Times New Roman" w:hAnsi="Times New Roman"/>
          <w:sz w:val="24"/>
          <w:szCs w:val="24"/>
        </w:rPr>
        <w:t>change: -15%)</w:t>
      </w:r>
      <w:r w:rsidR="003B7E9E" w:rsidRPr="00AE54CE">
        <w:rPr>
          <w:rFonts w:ascii="Times New Roman" w:hAnsi="Times New Roman"/>
          <w:sz w:val="24"/>
          <w:szCs w:val="24"/>
        </w:rPr>
        <w:t xml:space="preserve">. </w:t>
      </w:r>
      <w:r w:rsidR="00FE0C9D" w:rsidRPr="00AE54CE">
        <w:rPr>
          <w:rFonts w:ascii="Times New Roman" w:hAnsi="Times New Roman"/>
          <w:sz w:val="24"/>
          <w:szCs w:val="24"/>
        </w:rPr>
        <w:t>As N</w:t>
      </w:r>
      <w:r w:rsidR="00FE0C9D">
        <w:rPr>
          <w:rFonts w:ascii="Times New Roman" w:hAnsi="Times New Roman"/>
          <w:sz w:val="24"/>
          <w:szCs w:val="24"/>
        </w:rPr>
        <w:t>ASA moves towards exploration missions</w:t>
      </w:r>
      <w:r w:rsidR="00CA5237">
        <w:rPr>
          <w:rFonts w:ascii="Times New Roman" w:hAnsi="Times New Roman"/>
          <w:sz w:val="24"/>
          <w:szCs w:val="24"/>
        </w:rPr>
        <w:t xml:space="preserve">, which will impose </w:t>
      </w:r>
      <w:r w:rsidR="00D73D2E">
        <w:rPr>
          <w:rFonts w:ascii="Times New Roman" w:hAnsi="Times New Roman"/>
          <w:sz w:val="24"/>
          <w:szCs w:val="24"/>
        </w:rPr>
        <w:t xml:space="preserve">greater </w:t>
      </w:r>
      <w:r w:rsidR="005A5901">
        <w:rPr>
          <w:rFonts w:ascii="Times New Roman" w:hAnsi="Times New Roman"/>
          <w:sz w:val="24"/>
          <w:szCs w:val="24"/>
        </w:rPr>
        <w:t>size</w:t>
      </w:r>
      <w:r w:rsidR="0007392C">
        <w:rPr>
          <w:rFonts w:ascii="Times New Roman" w:hAnsi="Times New Roman"/>
          <w:sz w:val="24"/>
          <w:szCs w:val="24"/>
        </w:rPr>
        <w:t xml:space="preserve">, </w:t>
      </w:r>
      <w:r w:rsidR="00FE0C9D" w:rsidRPr="0000390D">
        <w:rPr>
          <w:rFonts w:ascii="Times New Roman" w:hAnsi="Times New Roman"/>
          <w:sz w:val="24"/>
          <w:szCs w:val="24"/>
        </w:rPr>
        <w:t>power</w:t>
      </w:r>
      <w:r w:rsidR="0007392C">
        <w:rPr>
          <w:rFonts w:ascii="Times New Roman" w:hAnsi="Times New Roman"/>
          <w:sz w:val="24"/>
          <w:szCs w:val="24"/>
        </w:rPr>
        <w:t>, and time</w:t>
      </w:r>
      <w:r w:rsidR="00FE0C9D" w:rsidRPr="0000390D">
        <w:rPr>
          <w:rFonts w:ascii="Times New Roman" w:hAnsi="Times New Roman"/>
          <w:sz w:val="24"/>
          <w:szCs w:val="24"/>
        </w:rPr>
        <w:t xml:space="preserve"> constraints </w:t>
      </w:r>
      <w:r w:rsidR="000236B2">
        <w:rPr>
          <w:rFonts w:ascii="Times New Roman" w:hAnsi="Times New Roman"/>
          <w:sz w:val="24"/>
          <w:szCs w:val="24"/>
        </w:rPr>
        <w:t xml:space="preserve">on exercise systems </w:t>
      </w:r>
      <w:r w:rsidR="00CA5237">
        <w:rPr>
          <w:rFonts w:ascii="Times New Roman" w:hAnsi="Times New Roman"/>
          <w:sz w:val="24"/>
          <w:szCs w:val="24"/>
        </w:rPr>
        <w:t xml:space="preserve">in addition to </w:t>
      </w:r>
      <w:r w:rsidR="005D737F">
        <w:rPr>
          <w:rFonts w:ascii="Times New Roman" w:hAnsi="Times New Roman"/>
          <w:sz w:val="24"/>
          <w:szCs w:val="24"/>
        </w:rPr>
        <w:t>physically demanding</w:t>
      </w:r>
      <w:r w:rsidR="000236B2">
        <w:rPr>
          <w:rFonts w:ascii="Times New Roman" w:hAnsi="Times New Roman"/>
          <w:sz w:val="24"/>
          <w:szCs w:val="24"/>
        </w:rPr>
        <w:t xml:space="preserve"> surface extravehicular activities</w:t>
      </w:r>
      <w:r w:rsidR="007C0DDF">
        <w:rPr>
          <w:rFonts w:ascii="Times New Roman" w:hAnsi="Times New Roman"/>
          <w:sz w:val="24"/>
          <w:szCs w:val="24"/>
        </w:rPr>
        <w:t xml:space="preserve"> (EVAs)</w:t>
      </w:r>
      <w:r w:rsidR="00FE0C9D">
        <w:rPr>
          <w:rFonts w:ascii="Times New Roman" w:hAnsi="Times New Roman"/>
          <w:sz w:val="24"/>
          <w:szCs w:val="24"/>
        </w:rPr>
        <w:t>, providing</w:t>
      </w:r>
      <w:r w:rsidR="00AB3709">
        <w:rPr>
          <w:rFonts w:ascii="Times New Roman" w:hAnsi="Times New Roman"/>
          <w:sz w:val="24"/>
          <w:szCs w:val="24"/>
        </w:rPr>
        <w:t xml:space="preserve"> </w:t>
      </w:r>
      <w:r w:rsidR="00FE0C9D">
        <w:rPr>
          <w:rFonts w:ascii="Times New Roman" w:hAnsi="Times New Roman"/>
          <w:sz w:val="24"/>
          <w:szCs w:val="24"/>
        </w:rPr>
        <w:t xml:space="preserve">robust capabilities </w:t>
      </w:r>
      <w:r w:rsidR="00AB3709">
        <w:rPr>
          <w:rFonts w:ascii="Times New Roman" w:hAnsi="Times New Roman"/>
          <w:sz w:val="24"/>
          <w:szCs w:val="24"/>
        </w:rPr>
        <w:t>to</w:t>
      </w:r>
      <w:r w:rsidR="00FE0C9D">
        <w:rPr>
          <w:rFonts w:ascii="Times New Roman" w:hAnsi="Times New Roman"/>
          <w:sz w:val="24"/>
          <w:szCs w:val="24"/>
        </w:rPr>
        <w:t xml:space="preserve"> protect crew health and performance should be prioritized.</w:t>
      </w:r>
    </w:p>
    <w:p w14:paraId="00D62A28" w14:textId="77777777" w:rsidR="00FC0B4B" w:rsidRDefault="00FC0B4B" w:rsidP="00204DD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356C036" w14:textId="788FDA09" w:rsidR="0087350C" w:rsidRPr="004670BF" w:rsidRDefault="00BA6E64" w:rsidP="001B5D4E">
      <w:pPr>
        <w:spacing w:after="0" w:line="240" w:lineRule="auto"/>
        <w:rPr>
          <w:rFonts w:ascii="Times New Roman" w:hAnsi="Times New Roman"/>
          <w:caps/>
          <w:sz w:val="24"/>
          <w:szCs w:val="24"/>
        </w:rPr>
      </w:pPr>
      <w:r w:rsidRPr="004670BF">
        <w:rPr>
          <w:rFonts w:ascii="Times New Roman" w:hAnsi="Times New Roman"/>
          <w:b/>
          <w:iCs/>
          <w:caps/>
          <w:sz w:val="24"/>
          <w:szCs w:val="24"/>
        </w:rPr>
        <w:t>OVE</w:t>
      </w:r>
      <w:r w:rsidR="003B7E9E" w:rsidRPr="004670BF">
        <w:rPr>
          <w:rFonts w:ascii="Times New Roman" w:hAnsi="Times New Roman"/>
          <w:b/>
          <w:iCs/>
          <w:caps/>
          <w:sz w:val="24"/>
          <w:szCs w:val="24"/>
        </w:rPr>
        <w:t>R</w:t>
      </w:r>
      <w:r w:rsidRPr="004670BF">
        <w:rPr>
          <w:rFonts w:ascii="Times New Roman" w:hAnsi="Times New Roman"/>
          <w:b/>
          <w:iCs/>
          <w:caps/>
          <w:sz w:val="24"/>
          <w:szCs w:val="24"/>
        </w:rPr>
        <w:t>VIEW</w:t>
      </w:r>
      <w:r w:rsidR="003B2098" w:rsidRPr="004670BF">
        <w:rPr>
          <w:rFonts w:ascii="Times New Roman" w:hAnsi="Times New Roman"/>
          <w:b/>
          <w:caps/>
          <w:sz w:val="24"/>
          <w:szCs w:val="24"/>
        </w:rPr>
        <w:t>:</w:t>
      </w:r>
      <w:r w:rsidR="003B2098" w:rsidRPr="004670BF">
        <w:rPr>
          <w:rFonts w:ascii="Times New Roman" w:hAnsi="Times New Roman"/>
          <w:caps/>
          <w:sz w:val="24"/>
          <w:szCs w:val="24"/>
        </w:rPr>
        <w:t xml:space="preserve"> </w:t>
      </w:r>
    </w:p>
    <w:p w14:paraId="41AC73F2" w14:textId="1A7A193A" w:rsidR="00FE0C9D" w:rsidRDefault="002169B4" w:rsidP="001B5D4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uture m</w:t>
      </w:r>
      <w:r w:rsidRPr="00AE54CE">
        <w:rPr>
          <w:rFonts w:ascii="Times New Roman" w:hAnsi="Times New Roman"/>
          <w:sz w:val="24"/>
          <w:szCs w:val="24"/>
        </w:rPr>
        <w:t xml:space="preserve">issions </w:t>
      </w:r>
      <w:r>
        <w:rPr>
          <w:rFonts w:ascii="Times New Roman" w:hAnsi="Times New Roman"/>
          <w:sz w:val="24"/>
          <w:szCs w:val="24"/>
        </w:rPr>
        <w:t xml:space="preserve">to the </w:t>
      </w:r>
      <w:r w:rsidRPr="00AE54CE">
        <w:rPr>
          <w:rFonts w:ascii="Times New Roman" w:hAnsi="Times New Roman"/>
          <w:sz w:val="24"/>
          <w:szCs w:val="24"/>
        </w:rPr>
        <w:t xml:space="preserve">Lunar </w:t>
      </w:r>
      <w:r>
        <w:rPr>
          <w:rFonts w:ascii="Times New Roman" w:hAnsi="Times New Roman"/>
          <w:sz w:val="24"/>
          <w:szCs w:val="24"/>
        </w:rPr>
        <w:t>and Martian surface</w:t>
      </w:r>
      <w:r w:rsidR="00D73D2E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will include</w:t>
      </w:r>
      <w:r w:rsidRPr="00AE54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EVAs requiring </w:t>
      </w:r>
      <w:r w:rsidRPr="00AE54CE">
        <w:rPr>
          <w:rFonts w:ascii="Times New Roman" w:hAnsi="Times New Roman"/>
          <w:sz w:val="24"/>
          <w:szCs w:val="24"/>
        </w:rPr>
        <w:t xml:space="preserve">ambulation </w:t>
      </w:r>
      <w:r>
        <w:rPr>
          <w:rFonts w:ascii="Times New Roman" w:hAnsi="Times New Roman"/>
          <w:sz w:val="24"/>
          <w:szCs w:val="24"/>
        </w:rPr>
        <w:t xml:space="preserve">and greater </w:t>
      </w:r>
      <w:r w:rsidRPr="00AE54CE">
        <w:rPr>
          <w:rFonts w:ascii="Times New Roman" w:hAnsi="Times New Roman"/>
          <w:sz w:val="24"/>
          <w:szCs w:val="24"/>
        </w:rPr>
        <w:t xml:space="preserve">physical </w:t>
      </w:r>
      <w:r w:rsidR="007818FB">
        <w:rPr>
          <w:rFonts w:ascii="Times New Roman" w:hAnsi="Times New Roman"/>
          <w:sz w:val="24"/>
          <w:szCs w:val="24"/>
        </w:rPr>
        <w:t>exertion</w:t>
      </w:r>
      <w:r>
        <w:rPr>
          <w:rFonts w:ascii="Times New Roman" w:hAnsi="Times New Roman"/>
          <w:sz w:val="24"/>
          <w:szCs w:val="24"/>
        </w:rPr>
        <w:t xml:space="preserve"> than those </w:t>
      </w:r>
      <w:r w:rsidR="00A62741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 Apollo missions</w:t>
      </w:r>
      <w:r w:rsidRPr="00AE54CE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While the exercise device concepts planned for exploration missions include resistive and aerobic capabilities</w:t>
      </w:r>
      <w:r w:rsidR="00A62741">
        <w:rPr>
          <w:rFonts w:ascii="Times New Roman" w:hAnsi="Times New Roman"/>
          <w:sz w:val="24"/>
          <w:szCs w:val="24"/>
        </w:rPr>
        <w:t xml:space="preserve">, </w:t>
      </w:r>
      <w:r w:rsidR="00DD1884">
        <w:rPr>
          <w:rFonts w:ascii="Times New Roman" w:hAnsi="Times New Roman"/>
          <w:sz w:val="24"/>
          <w:szCs w:val="24"/>
        </w:rPr>
        <w:t xml:space="preserve">they </w:t>
      </w:r>
      <w:r w:rsidR="00A62741">
        <w:rPr>
          <w:rFonts w:ascii="Times New Roman" w:hAnsi="Times New Roman"/>
          <w:sz w:val="24"/>
          <w:szCs w:val="24"/>
        </w:rPr>
        <w:t xml:space="preserve">do not </w:t>
      </w:r>
      <w:r w:rsidR="00EA224D">
        <w:rPr>
          <w:rFonts w:ascii="Times New Roman" w:hAnsi="Times New Roman"/>
          <w:sz w:val="24"/>
          <w:szCs w:val="24"/>
        </w:rPr>
        <w:t xml:space="preserve">allow for </w:t>
      </w:r>
      <w:r w:rsidR="00A62741">
        <w:rPr>
          <w:rFonts w:ascii="Times New Roman" w:hAnsi="Times New Roman"/>
          <w:sz w:val="24"/>
          <w:szCs w:val="24"/>
        </w:rPr>
        <w:t>ambulat</w:t>
      </w:r>
      <w:r w:rsidR="007818FB">
        <w:rPr>
          <w:rFonts w:ascii="Times New Roman" w:hAnsi="Times New Roman"/>
          <w:sz w:val="24"/>
          <w:szCs w:val="24"/>
        </w:rPr>
        <w:t>ion</w:t>
      </w:r>
      <w:r w:rsidR="00A62741">
        <w:rPr>
          <w:rFonts w:ascii="Times New Roman" w:hAnsi="Times New Roman"/>
          <w:sz w:val="24"/>
          <w:szCs w:val="24"/>
        </w:rPr>
        <w:t xml:space="preserve">. Specifically, the </w:t>
      </w:r>
      <w:r w:rsidR="0007392C">
        <w:rPr>
          <w:rFonts w:ascii="Times New Roman" w:hAnsi="Times New Roman"/>
          <w:sz w:val="24"/>
          <w:szCs w:val="24"/>
        </w:rPr>
        <w:t xml:space="preserve">countermeasure planned for </w:t>
      </w:r>
      <w:r w:rsidR="00A62741">
        <w:rPr>
          <w:rFonts w:ascii="Times New Roman" w:hAnsi="Times New Roman"/>
          <w:sz w:val="24"/>
          <w:szCs w:val="24"/>
        </w:rPr>
        <w:t>Artemis Lunar transit is a flywheel device, which provides both exercise modalities through a single resistive cable. While more robust than the flywheel, the device</w:t>
      </w:r>
      <w:r w:rsidR="00EA224D">
        <w:rPr>
          <w:rFonts w:ascii="Times New Roman" w:hAnsi="Times New Roman"/>
          <w:sz w:val="24"/>
          <w:szCs w:val="24"/>
        </w:rPr>
        <w:t>s</w:t>
      </w:r>
      <w:r w:rsidR="00A62741">
        <w:rPr>
          <w:rFonts w:ascii="Times New Roman" w:hAnsi="Times New Roman"/>
          <w:sz w:val="24"/>
          <w:szCs w:val="24"/>
        </w:rPr>
        <w:t xml:space="preserve"> planned for the Lunar orbital space station, </w:t>
      </w:r>
      <w:r w:rsidR="00EA224D">
        <w:rPr>
          <w:rFonts w:ascii="Times New Roman" w:hAnsi="Times New Roman"/>
          <w:sz w:val="24"/>
          <w:szCs w:val="24"/>
        </w:rPr>
        <w:t>and</w:t>
      </w:r>
      <w:r w:rsidR="00AA0046">
        <w:rPr>
          <w:rFonts w:ascii="Times New Roman" w:hAnsi="Times New Roman"/>
          <w:sz w:val="24"/>
          <w:szCs w:val="24"/>
        </w:rPr>
        <w:t xml:space="preserve"> </w:t>
      </w:r>
      <w:r w:rsidR="00EA224D">
        <w:rPr>
          <w:rFonts w:ascii="Times New Roman" w:hAnsi="Times New Roman"/>
          <w:sz w:val="24"/>
          <w:szCs w:val="24"/>
        </w:rPr>
        <w:t>subsequent</w:t>
      </w:r>
      <w:r w:rsidR="00A62741">
        <w:rPr>
          <w:rFonts w:ascii="Times New Roman" w:hAnsi="Times New Roman"/>
          <w:sz w:val="24"/>
          <w:szCs w:val="24"/>
        </w:rPr>
        <w:t xml:space="preserve"> Mars habitats, </w:t>
      </w:r>
      <w:r w:rsidR="00A019CC">
        <w:rPr>
          <w:rFonts w:ascii="Times New Roman" w:hAnsi="Times New Roman"/>
          <w:sz w:val="24"/>
          <w:szCs w:val="24"/>
        </w:rPr>
        <w:t>will</w:t>
      </w:r>
      <w:r w:rsidR="00A62741">
        <w:rPr>
          <w:rFonts w:ascii="Times New Roman" w:hAnsi="Times New Roman"/>
          <w:sz w:val="24"/>
          <w:szCs w:val="24"/>
        </w:rPr>
        <w:t xml:space="preserve"> provide distinct aerobic and resistance </w:t>
      </w:r>
      <w:r w:rsidR="0091506F">
        <w:rPr>
          <w:rFonts w:ascii="Times New Roman" w:hAnsi="Times New Roman"/>
          <w:sz w:val="24"/>
          <w:szCs w:val="24"/>
        </w:rPr>
        <w:t>modalities</w:t>
      </w:r>
      <w:r w:rsidR="0008266E">
        <w:rPr>
          <w:rFonts w:ascii="Times New Roman" w:hAnsi="Times New Roman"/>
          <w:sz w:val="24"/>
          <w:szCs w:val="24"/>
        </w:rPr>
        <w:t xml:space="preserve"> capable of achieving high intensities</w:t>
      </w:r>
      <w:r w:rsidR="00EA224D">
        <w:rPr>
          <w:rFonts w:ascii="Times New Roman" w:hAnsi="Times New Roman"/>
          <w:sz w:val="24"/>
          <w:szCs w:val="24"/>
        </w:rPr>
        <w:t>. However, these modalities</w:t>
      </w:r>
      <w:r w:rsidR="005A6E61">
        <w:rPr>
          <w:rFonts w:ascii="Times New Roman" w:hAnsi="Times New Roman"/>
          <w:sz w:val="24"/>
          <w:szCs w:val="24"/>
        </w:rPr>
        <w:t xml:space="preserve"> do not include a treadmill</w:t>
      </w:r>
      <w:r w:rsidR="00A62741">
        <w:rPr>
          <w:rFonts w:ascii="Times New Roman" w:hAnsi="Times New Roman"/>
          <w:sz w:val="24"/>
          <w:szCs w:val="24"/>
        </w:rPr>
        <w:t xml:space="preserve">. </w:t>
      </w:r>
      <w:r w:rsidR="00400D09">
        <w:rPr>
          <w:rFonts w:ascii="Times New Roman" w:hAnsi="Times New Roman"/>
          <w:sz w:val="24"/>
          <w:szCs w:val="24"/>
        </w:rPr>
        <w:t xml:space="preserve">Recent research suggests that </w:t>
      </w:r>
      <w:r w:rsidR="00C17CCF">
        <w:rPr>
          <w:rFonts w:ascii="Times New Roman" w:hAnsi="Times New Roman"/>
          <w:sz w:val="24"/>
          <w:szCs w:val="24"/>
        </w:rPr>
        <w:t xml:space="preserve">greater </w:t>
      </w:r>
      <w:r w:rsidR="009F2F14">
        <w:rPr>
          <w:rFonts w:ascii="Times New Roman" w:hAnsi="Times New Roman"/>
          <w:sz w:val="24"/>
          <w:szCs w:val="24"/>
        </w:rPr>
        <w:t>in-flight</w:t>
      </w:r>
      <w:r w:rsidR="00400D09">
        <w:rPr>
          <w:rFonts w:ascii="Times New Roman" w:hAnsi="Times New Roman"/>
          <w:sz w:val="24"/>
          <w:szCs w:val="24"/>
        </w:rPr>
        <w:t xml:space="preserve"> running intensity and </w:t>
      </w:r>
      <w:r w:rsidR="00AA0046">
        <w:rPr>
          <w:rFonts w:ascii="Times New Roman" w:hAnsi="Times New Roman"/>
          <w:sz w:val="24"/>
          <w:szCs w:val="24"/>
        </w:rPr>
        <w:t xml:space="preserve">volume </w:t>
      </w:r>
      <w:r w:rsidR="00C17CCF">
        <w:rPr>
          <w:rFonts w:ascii="Times New Roman" w:hAnsi="Times New Roman"/>
          <w:sz w:val="24"/>
          <w:szCs w:val="24"/>
        </w:rPr>
        <w:t>attenuate decrements in</w:t>
      </w:r>
      <w:r w:rsidR="00400D09">
        <w:rPr>
          <w:rFonts w:ascii="Times New Roman" w:hAnsi="Times New Roman"/>
          <w:sz w:val="24"/>
          <w:szCs w:val="24"/>
        </w:rPr>
        <w:t xml:space="preserve"> aerobic capacity and strength; however, t</w:t>
      </w:r>
      <w:r w:rsidR="009F2F14">
        <w:rPr>
          <w:rFonts w:ascii="Times New Roman" w:hAnsi="Times New Roman"/>
          <w:sz w:val="24"/>
          <w:szCs w:val="24"/>
        </w:rPr>
        <w:t xml:space="preserve">his </w:t>
      </w:r>
      <w:r w:rsidR="00400D09">
        <w:rPr>
          <w:rFonts w:ascii="Times New Roman" w:hAnsi="Times New Roman"/>
          <w:sz w:val="24"/>
          <w:szCs w:val="24"/>
        </w:rPr>
        <w:t xml:space="preserve">has not been experimentally </w:t>
      </w:r>
      <w:r w:rsidR="009F2F14">
        <w:rPr>
          <w:rFonts w:ascii="Times New Roman" w:hAnsi="Times New Roman"/>
          <w:sz w:val="24"/>
          <w:szCs w:val="24"/>
        </w:rPr>
        <w:t>confirmed</w:t>
      </w:r>
      <w:r w:rsidR="005A6E61">
        <w:rPr>
          <w:rFonts w:ascii="Times New Roman" w:hAnsi="Times New Roman"/>
          <w:sz w:val="24"/>
          <w:szCs w:val="24"/>
        </w:rPr>
        <w:t xml:space="preserve">. </w:t>
      </w:r>
      <w:r w:rsidR="009A658B">
        <w:rPr>
          <w:rFonts w:ascii="Times New Roman" w:hAnsi="Times New Roman"/>
          <w:sz w:val="24"/>
          <w:szCs w:val="24"/>
        </w:rPr>
        <w:t xml:space="preserve">The Exploration Exercise Treadmill Requirements study is currently underway, </w:t>
      </w:r>
      <w:r w:rsidR="007818FB">
        <w:rPr>
          <w:rFonts w:ascii="Times New Roman" w:hAnsi="Times New Roman"/>
          <w:sz w:val="24"/>
          <w:szCs w:val="24"/>
        </w:rPr>
        <w:t>aiming</w:t>
      </w:r>
      <w:r w:rsidR="009A658B">
        <w:rPr>
          <w:rFonts w:ascii="Times New Roman" w:hAnsi="Times New Roman"/>
          <w:sz w:val="24"/>
          <w:szCs w:val="24"/>
        </w:rPr>
        <w:t xml:space="preserve"> to </w:t>
      </w:r>
      <w:r w:rsidR="00400D09">
        <w:rPr>
          <w:rFonts w:ascii="Times New Roman" w:hAnsi="Times New Roman"/>
          <w:sz w:val="24"/>
          <w:szCs w:val="24"/>
        </w:rPr>
        <w:t>determine</w:t>
      </w:r>
      <w:r w:rsidR="009A658B">
        <w:rPr>
          <w:rFonts w:ascii="Times New Roman" w:hAnsi="Times New Roman"/>
          <w:sz w:val="24"/>
          <w:szCs w:val="24"/>
        </w:rPr>
        <w:t xml:space="preserve"> the effects of </w:t>
      </w:r>
      <w:r w:rsidR="007C0DDF">
        <w:rPr>
          <w:rFonts w:ascii="Times New Roman" w:hAnsi="Times New Roman"/>
          <w:sz w:val="24"/>
          <w:szCs w:val="24"/>
        </w:rPr>
        <w:t>exercising without a</w:t>
      </w:r>
      <w:r w:rsidR="009A658B">
        <w:rPr>
          <w:rFonts w:ascii="Times New Roman" w:hAnsi="Times New Roman"/>
          <w:sz w:val="24"/>
          <w:szCs w:val="24"/>
        </w:rPr>
        <w:t xml:space="preserve"> treadmill on </w:t>
      </w:r>
      <w:r w:rsidR="005A6E61">
        <w:rPr>
          <w:rFonts w:ascii="Times New Roman" w:hAnsi="Times New Roman"/>
          <w:sz w:val="24"/>
          <w:szCs w:val="24"/>
        </w:rPr>
        <w:t xml:space="preserve">aerobic capacity, strength, bone density, and sensorimotor function </w:t>
      </w:r>
      <w:r w:rsidR="009A658B">
        <w:rPr>
          <w:rFonts w:ascii="Times New Roman" w:hAnsi="Times New Roman"/>
          <w:sz w:val="24"/>
          <w:szCs w:val="24"/>
        </w:rPr>
        <w:t xml:space="preserve">during </w:t>
      </w:r>
      <w:r w:rsidR="004217EC">
        <w:rPr>
          <w:rFonts w:ascii="Times New Roman" w:hAnsi="Times New Roman"/>
          <w:sz w:val="24"/>
          <w:szCs w:val="24"/>
        </w:rPr>
        <w:t xml:space="preserve">long-duration </w:t>
      </w:r>
      <w:r w:rsidR="009A658B">
        <w:rPr>
          <w:rFonts w:ascii="Times New Roman" w:hAnsi="Times New Roman"/>
          <w:sz w:val="24"/>
          <w:szCs w:val="24"/>
        </w:rPr>
        <w:t>spaceflight.</w:t>
      </w:r>
      <w:r w:rsidR="00400D09">
        <w:rPr>
          <w:rFonts w:ascii="Times New Roman" w:hAnsi="Times New Roman"/>
          <w:sz w:val="24"/>
          <w:szCs w:val="24"/>
        </w:rPr>
        <w:t xml:space="preserve"> </w:t>
      </w:r>
    </w:p>
    <w:p w14:paraId="5E133DD0" w14:textId="77777777" w:rsidR="005A6E61" w:rsidRPr="00727E20" w:rsidRDefault="005A6E61" w:rsidP="001B5D4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0C7E16" w14:textId="77777777" w:rsidR="00846B83" w:rsidRPr="004670BF" w:rsidRDefault="00BA6E64" w:rsidP="001B5D4E">
      <w:pPr>
        <w:spacing w:after="0" w:line="240" w:lineRule="auto"/>
        <w:rPr>
          <w:rFonts w:ascii="Times New Roman" w:hAnsi="Times New Roman"/>
          <w:caps/>
          <w:sz w:val="24"/>
          <w:szCs w:val="24"/>
        </w:rPr>
      </w:pPr>
      <w:r w:rsidRPr="004670BF">
        <w:rPr>
          <w:rFonts w:ascii="Times New Roman" w:hAnsi="Times New Roman"/>
          <w:b/>
          <w:iCs/>
          <w:caps/>
          <w:sz w:val="24"/>
          <w:szCs w:val="24"/>
        </w:rPr>
        <w:t>DISCUSSION</w:t>
      </w:r>
      <w:r w:rsidR="003B2098" w:rsidRPr="004670BF">
        <w:rPr>
          <w:rFonts w:ascii="Times New Roman" w:hAnsi="Times New Roman"/>
          <w:b/>
          <w:caps/>
          <w:sz w:val="24"/>
          <w:szCs w:val="24"/>
        </w:rPr>
        <w:t>:</w:t>
      </w:r>
      <w:r w:rsidR="003B2098" w:rsidRPr="004670BF">
        <w:rPr>
          <w:rFonts w:ascii="Times New Roman" w:hAnsi="Times New Roman"/>
          <w:caps/>
          <w:sz w:val="24"/>
          <w:szCs w:val="24"/>
        </w:rPr>
        <w:t xml:space="preserve"> </w:t>
      </w:r>
    </w:p>
    <w:p w14:paraId="072CF517" w14:textId="3259C80E" w:rsidR="0000390D" w:rsidRPr="00727E20" w:rsidRDefault="00846B83" w:rsidP="00D12BA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iding running capabilities on future exploration missions may help to maintain astronaut physical ability</w:t>
      </w:r>
      <w:r w:rsidR="006A2D47">
        <w:rPr>
          <w:rFonts w:ascii="Times New Roman" w:hAnsi="Times New Roman"/>
          <w:sz w:val="24"/>
          <w:szCs w:val="24"/>
        </w:rPr>
        <w:t xml:space="preserve">, reduce injury, and </w:t>
      </w:r>
      <w:r w:rsidR="0007392C">
        <w:rPr>
          <w:rFonts w:ascii="Times New Roman" w:hAnsi="Times New Roman"/>
          <w:sz w:val="24"/>
          <w:szCs w:val="24"/>
        </w:rPr>
        <w:t>promote health</w:t>
      </w:r>
      <w:r w:rsidR="006A2D47">
        <w:rPr>
          <w:rFonts w:ascii="Times New Roman" w:hAnsi="Times New Roman"/>
          <w:sz w:val="24"/>
          <w:szCs w:val="24"/>
        </w:rPr>
        <w:t>. Studies quantifying the effects of using exploration exercise device</w:t>
      </w:r>
      <w:r w:rsidR="00D12BAF">
        <w:rPr>
          <w:rFonts w:ascii="Times New Roman" w:hAnsi="Times New Roman"/>
          <w:sz w:val="24"/>
          <w:szCs w:val="24"/>
        </w:rPr>
        <w:t>s</w:t>
      </w:r>
      <w:r w:rsidR="006A2D47">
        <w:rPr>
          <w:rFonts w:ascii="Times New Roman" w:hAnsi="Times New Roman"/>
          <w:sz w:val="24"/>
          <w:szCs w:val="24"/>
        </w:rPr>
        <w:t xml:space="preserve"> are </w:t>
      </w:r>
      <w:r w:rsidR="00FD6BB2">
        <w:rPr>
          <w:rFonts w:ascii="Times New Roman" w:hAnsi="Times New Roman"/>
          <w:sz w:val="24"/>
          <w:szCs w:val="24"/>
        </w:rPr>
        <w:t>in progress</w:t>
      </w:r>
      <w:r w:rsidR="006A2D47">
        <w:rPr>
          <w:rFonts w:ascii="Times New Roman" w:hAnsi="Times New Roman"/>
          <w:sz w:val="24"/>
          <w:szCs w:val="24"/>
        </w:rPr>
        <w:t xml:space="preserve">, which will help </w:t>
      </w:r>
      <w:r w:rsidR="00DE7EF4">
        <w:rPr>
          <w:rFonts w:ascii="Times New Roman" w:hAnsi="Times New Roman"/>
          <w:sz w:val="24"/>
          <w:szCs w:val="24"/>
        </w:rPr>
        <w:t>provide critical recommendations on whether a treadmill is a necessary component of th</w:t>
      </w:r>
      <w:r w:rsidR="00FD6BB2">
        <w:rPr>
          <w:rFonts w:ascii="Times New Roman" w:hAnsi="Times New Roman"/>
          <w:sz w:val="24"/>
          <w:szCs w:val="24"/>
        </w:rPr>
        <w:t xml:space="preserve">e </w:t>
      </w:r>
      <w:r w:rsidR="00DE7EF4">
        <w:rPr>
          <w:rFonts w:ascii="Times New Roman" w:hAnsi="Times New Roman"/>
          <w:sz w:val="24"/>
          <w:szCs w:val="24"/>
        </w:rPr>
        <w:t>in-flight training regime.</w:t>
      </w:r>
      <w:r w:rsidR="009E3FD5" w:rsidRPr="009E3FD5">
        <w:rPr>
          <w:rFonts w:ascii="Times New Roman" w:hAnsi="Times New Roman"/>
          <w:sz w:val="24"/>
          <w:szCs w:val="24"/>
        </w:rPr>
        <w:t xml:space="preserve"> </w:t>
      </w:r>
      <w:r w:rsidR="009E3FD5">
        <w:rPr>
          <w:rFonts w:ascii="Times New Roman" w:hAnsi="Times New Roman"/>
          <w:sz w:val="24"/>
          <w:szCs w:val="24"/>
        </w:rPr>
        <w:t xml:space="preserve">This presentation will discuss the capabilities of </w:t>
      </w:r>
      <w:r w:rsidR="005A6E61">
        <w:rPr>
          <w:rFonts w:ascii="Times New Roman" w:hAnsi="Times New Roman"/>
          <w:sz w:val="24"/>
          <w:szCs w:val="24"/>
        </w:rPr>
        <w:t xml:space="preserve">exploration </w:t>
      </w:r>
      <w:r w:rsidR="009E3FD5">
        <w:rPr>
          <w:rFonts w:ascii="Times New Roman" w:hAnsi="Times New Roman"/>
          <w:sz w:val="24"/>
          <w:szCs w:val="24"/>
        </w:rPr>
        <w:t xml:space="preserve">exercise devices </w:t>
      </w:r>
      <w:r w:rsidR="0091506F">
        <w:rPr>
          <w:rFonts w:ascii="Times New Roman" w:hAnsi="Times New Roman"/>
          <w:sz w:val="24"/>
          <w:szCs w:val="24"/>
        </w:rPr>
        <w:t>and</w:t>
      </w:r>
      <w:r w:rsidR="009E3FD5">
        <w:rPr>
          <w:rFonts w:ascii="Times New Roman" w:hAnsi="Times New Roman"/>
          <w:sz w:val="24"/>
          <w:szCs w:val="24"/>
        </w:rPr>
        <w:t xml:space="preserve"> the potential implications of not having running capabilities during long-duration spaceflight.</w:t>
      </w:r>
    </w:p>
    <w:p w14:paraId="1CA3B30B" w14:textId="77777777" w:rsidR="002F578A" w:rsidRPr="00727E20" w:rsidRDefault="002F578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2F578A" w:rsidRPr="00727E20" w:rsidSect="00727E20">
      <w:pgSz w:w="12240" w:h="15840"/>
      <w:pgMar w:top="1350" w:right="1440" w:bottom="15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09EC6" w14:textId="77777777" w:rsidR="0094006E" w:rsidRDefault="0094006E">
      <w:pPr>
        <w:spacing w:after="0" w:line="240" w:lineRule="auto"/>
      </w:pPr>
      <w:r>
        <w:separator/>
      </w:r>
    </w:p>
  </w:endnote>
  <w:endnote w:type="continuationSeparator" w:id="0">
    <w:p w14:paraId="57921EF5" w14:textId="77777777" w:rsidR="0094006E" w:rsidRDefault="0094006E">
      <w:pPr>
        <w:spacing w:after="0" w:line="240" w:lineRule="auto"/>
      </w:pPr>
      <w:r>
        <w:continuationSeparator/>
      </w:r>
    </w:p>
  </w:endnote>
  <w:endnote w:type="continuationNotice" w:id="1">
    <w:p w14:paraId="5F2E22F2" w14:textId="77777777" w:rsidR="0094006E" w:rsidRDefault="009400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6827E" w14:textId="77777777" w:rsidR="0094006E" w:rsidRDefault="0094006E">
      <w:pPr>
        <w:spacing w:after="0" w:line="240" w:lineRule="auto"/>
      </w:pPr>
      <w:r>
        <w:separator/>
      </w:r>
    </w:p>
  </w:footnote>
  <w:footnote w:type="continuationSeparator" w:id="0">
    <w:p w14:paraId="62F67096" w14:textId="77777777" w:rsidR="0094006E" w:rsidRDefault="0094006E">
      <w:pPr>
        <w:spacing w:after="0" w:line="240" w:lineRule="auto"/>
      </w:pPr>
      <w:r>
        <w:continuationSeparator/>
      </w:r>
    </w:p>
  </w:footnote>
  <w:footnote w:type="continuationNotice" w:id="1">
    <w:p w14:paraId="6E4F2C1A" w14:textId="77777777" w:rsidR="0094006E" w:rsidRDefault="0094006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4F6819"/>
    <w:multiLevelType w:val="hybridMultilevel"/>
    <w:tmpl w:val="C3AC436C"/>
    <w:lvl w:ilvl="0" w:tplc="E7B498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4ED3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241D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72C8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16D3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2C88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A8A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B8B0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4E0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622687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zMTe1NDA0MzBR0lEKTi0uzszPAykwrQUAHEX6SSwAAAA="/>
  </w:docVars>
  <w:rsids>
    <w:rsidRoot w:val="003B2098"/>
    <w:rsid w:val="00002C3F"/>
    <w:rsid w:val="0000390D"/>
    <w:rsid w:val="00015CE9"/>
    <w:rsid w:val="000236B2"/>
    <w:rsid w:val="00040AA8"/>
    <w:rsid w:val="00041B25"/>
    <w:rsid w:val="000453D1"/>
    <w:rsid w:val="00052057"/>
    <w:rsid w:val="00065191"/>
    <w:rsid w:val="000659B1"/>
    <w:rsid w:val="00065FB2"/>
    <w:rsid w:val="00067CDF"/>
    <w:rsid w:val="00070577"/>
    <w:rsid w:val="000733E1"/>
    <w:rsid w:val="0007392C"/>
    <w:rsid w:val="0008266E"/>
    <w:rsid w:val="00082B2F"/>
    <w:rsid w:val="00092E80"/>
    <w:rsid w:val="00094EC8"/>
    <w:rsid w:val="000A2EC5"/>
    <w:rsid w:val="000A572B"/>
    <w:rsid w:val="000C4B90"/>
    <w:rsid w:val="000D70EC"/>
    <w:rsid w:val="000F7EF1"/>
    <w:rsid w:val="00100009"/>
    <w:rsid w:val="00101E06"/>
    <w:rsid w:val="001032E5"/>
    <w:rsid w:val="00105932"/>
    <w:rsid w:val="00114EB1"/>
    <w:rsid w:val="00120573"/>
    <w:rsid w:val="00125FD9"/>
    <w:rsid w:val="00130C48"/>
    <w:rsid w:val="00131522"/>
    <w:rsid w:val="0014184A"/>
    <w:rsid w:val="00144602"/>
    <w:rsid w:val="00162977"/>
    <w:rsid w:val="00164772"/>
    <w:rsid w:val="00181E4D"/>
    <w:rsid w:val="00191EB1"/>
    <w:rsid w:val="001B2CA1"/>
    <w:rsid w:val="001B5D4E"/>
    <w:rsid w:val="001C5AAC"/>
    <w:rsid w:val="001C7A5F"/>
    <w:rsid w:val="001D53FC"/>
    <w:rsid w:val="001D7609"/>
    <w:rsid w:val="001D7EF5"/>
    <w:rsid w:val="001E6D9C"/>
    <w:rsid w:val="001F17F0"/>
    <w:rsid w:val="00201587"/>
    <w:rsid w:val="00204DDB"/>
    <w:rsid w:val="00205ABB"/>
    <w:rsid w:val="002169B4"/>
    <w:rsid w:val="00217350"/>
    <w:rsid w:val="00221126"/>
    <w:rsid w:val="00226A15"/>
    <w:rsid w:val="002277DB"/>
    <w:rsid w:val="00230DEF"/>
    <w:rsid w:val="00231474"/>
    <w:rsid w:val="0023232B"/>
    <w:rsid w:val="00234C12"/>
    <w:rsid w:val="00235741"/>
    <w:rsid w:val="002404B4"/>
    <w:rsid w:val="002430F1"/>
    <w:rsid w:val="0025372A"/>
    <w:rsid w:val="00254E1B"/>
    <w:rsid w:val="00276017"/>
    <w:rsid w:val="00281CAA"/>
    <w:rsid w:val="002909AF"/>
    <w:rsid w:val="0029460A"/>
    <w:rsid w:val="002A2373"/>
    <w:rsid w:val="002A2F8C"/>
    <w:rsid w:val="002B3925"/>
    <w:rsid w:val="002F578A"/>
    <w:rsid w:val="00301FDC"/>
    <w:rsid w:val="00324092"/>
    <w:rsid w:val="00327B57"/>
    <w:rsid w:val="00333363"/>
    <w:rsid w:val="00344B6B"/>
    <w:rsid w:val="00352FA8"/>
    <w:rsid w:val="0037727F"/>
    <w:rsid w:val="00391AAB"/>
    <w:rsid w:val="00393551"/>
    <w:rsid w:val="0039619D"/>
    <w:rsid w:val="003A196A"/>
    <w:rsid w:val="003A4EE1"/>
    <w:rsid w:val="003B2098"/>
    <w:rsid w:val="003B75B0"/>
    <w:rsid w:val="003B7E9E"/>
    <w:rsid w:val="003D03E7"/>
    <w:rsid w:val="003D22E5"/>
    <w:rsid w:val="003D3B60"/>
    <w:rsid w:val="003D5D60"/>
    <w:rsid w:val="003D5F23"/>
    <w:rsid w:val="003E7431"/>
    <w:rsid w:val="003F2A3D"/>
    <w:rsid w:val="00400586"/>
    <w:rsid w:val="00400D09"/>
    <w:rsid w:val="00403BFB"/>
    <w:rsid w:val="00404420"/>
    <w:rsid w:val="004068E5"/>
    <w:rsid w:val="00412212"/>
    <w:rsid w:val="004217EC"/>
    <w:rsid w:val="00446B0D"/>
    <w:rsid w:val="00446F8F"/>
    <w:rsid w:val="00450CD6"/>
    <w:rsid w:val="00453083"/>
    <w:rsid w:val="00456073"/>
    <w:rsid w:val="00460F7D"/>
    <w:rsid w:val="00461005"/>
    <w:rsid w:val="004615DC"/>
    <w:rsid w:val="004670BF"/>
    <w:rsid w:val="0047122D"/>
    <w:rsid w:val="00477D81"/>
    <w:rsid w:val="0048072F"/>
    <w:rsid w:val="00486475"/>
    <w:rsid w:val="00486E16"/>
    <w:rsid w:val="004942CC"/>
    <w:rsid w:val="00494BED"/>
    <w:rsid w:val="00496688"/>
    <w:rsid w:val="004A351B"/>
    <w:rsid w:val="004A3736"/>
    <w:rsid w:val="004A67BE"/>
    <w:rsid w:val="004B6075"/>
    <w:rsid w:val="004D5CBA"/>
    <w:rsid w:val="004E10A3"/>
    <w:rsid w:val="004E49D8"/>
    <w:rsid w:val="004F737E"/>
    <w:rsid w:val="005112A9"/>
    <w:rsid w:val="0054156F"/>
    <w:rsid w:val="0057414B"/>
    <w:rsid w:val="00580626"/>
    <w:rsid w:val="00580B9F"/>
    <w:rsid w:val="00585980"/>
    <w:rsid w:val="00594BED"/>
    <w:rsid w:val="00595944"/>
    <w:rsid w:val="00597F5E"/>
    <w:rsid w:val="005A5901"/>
    <w:rsid w:val="005A5D70"/>
    <w:rsid w:val="005A6E61"/>
    <w:rsid w:val="005B1A82"/>
    <w:rsid w:val="005C75DF"/>
    <w:rsid w:val="005D38A7"/>
    <w:rsid w:val="005D737F"/>
    <w:rsid w:val="005E049E"/>
    <w:rsid w:val="005E3694"/>
    <w:rsid w:val="005E6612"/>
    <w:rsid w:val="005F4571"/>
    <w:rsid w:val="006044BD"/>
    <w:rsid w:val="00606BA0"/>
    <w:rsid w:val="006141DD"/>
    <w:rsid w:val="00623F8F"/>
    <w:rsid w:val="006514FF"/>
    <w:rsid w:val="0065356E"/>
    <w:rsid w:val="0066300C"/>
    <w:rsid w:val="006673B8"/>
    <w:rsid w:val="006719EC"/>
    <w:rsid w:val="00681A52"/>
    <w:rsid w:val="006865FA"/>
    <w:rsid w:val="006A2D47"/>
    <w:rsid w:val="006A7898"/>
    <w:rsid w:val="006B1DAA"/>
    <w:rsid w:val="006B7D58"/>
    <w:rsid w:val="006D6386"/>
    <w:rsid w:val="006E4E92"/>
    <w:rsid w:val="006E5B2F"/>
    <w:rsid w:val="006E6321"/>
    <w:rsid w:val="006E68A5"/>
    <w:rsid w:val="006E6B39"/>
    <w:rsid w:val="0071290E"/>
    <w:rsid w:val="00714558"/>
    <w:rsid w:val="00717BB7"/>
    <w:rsid w:val="0072027E"/>
    <w:rsid w:val="00721E74"/>
    <w:rsid w:val="00722826"/>
    <w:rsid w:val="00727E20"/>
    <w:rsid w:val="00735121"/>
    <w:rsid w:val="00742288"/>
    <w:rsid w:val="00745AC9"/>
    <w:rsid w:val="00751BC5"/>
    <w:rsid w:val="007642AA"/>
    <w:rsid w:val="0077092C"/>
    <w:rsid w:val="00771663"/>
    <w:rsid w:val="0077392D"/>
    <w:rsid w:val="00776B80"/>
    <w:rsid w:val="007809AA"/>
    <w:rsid w:val="007818FB"/>
    <w:rsid w:val="007851DD"/>
    <w:rsid w:val="007861AB"/>
    <w:rsid w:val="00786903"/>
    <w:rsid w:val="00790A31"/>
    <w:rsid w:val="00792F15"/>
    <w:rsid w:val="007A1395"/>
    <w:rsid w:val="007A6991"/>
    <w:rsid w:val="007B1A53"/>
    <w:rsid w:val="007C068C"/>
    <w:rsid w:val="007C0DDF"/>
    <w:rsid w:val="007C3049"/>
    <w:rsid w:val="007C58AB"/>
    <w:rsid w:val="007D60BF"/>
    <w:rsid w:val="00803AFE"/>
    <w:rsid w:val="008109A4"/>
    <w:rsid w:val="00815F34"/>
    <w:rsid w:val="00817403"/>
    <w:rsid w:val="00831BD3"/>
    <w:rsid w:val="0084226A"/>
    <w:rsid w:val="00846A65"/>
    <w:rsid w:val="00846B83"/>
    <w:rsid w:val="008534F0"/>
    <w:rsid w:val="0086193C"/>
    <w:rsid w:val="00865382"/>
    <w:rsid w:val="0087350C"/>
    <w:rsid w:val="00880661"/>
    <w:rsid w:val="0088354A"/>
    <w:rsid w:val="008845F4"/>
    <w:rsid w:val="0089732F"/>
    <w:rsid w:val="00897A92"/>
    <w:rsid w:val="008B5FC4"/>
    <w:rsid w:val="008C093F"/>
    <w:rsid w:val="008C2DF1"/>
    <w:rsid w:val="008C674D"/>
    <w:rsid w:val="008C706D"/>
    <w:rsid w:val="008E13CB"/>
    <w:rsid w:val="008E7431"/>
    <w:rsid w:val="00901959"/>
    <w:rsid w:val="0091506F"/>
    <w:rsid w:val="00921705"/>
    <w:rsid w:val="0094006E"/>
    <w:rsid w:val="00946A4E"/>
    <w:rsid w:val="0094749B"/>
    <w:rsid w:val="00965A52"/>
    <w:rsid w:val="009769AB"/>
    <w:rsid w:val="009832C9"/>
    <w:rsid w:val="00995B13"/>
    <w:rsid w:val="009A5F7A"/>
    <w:rsid w:val="009A658B"/>
    <w:rsid w:val="009B4F14"/>
    <w:rsid w:val="009C35ED"/>
    <w:rsid w:val="009E0756"/>
    <w:rsid w:val="009E3FD5"/>
    <w:rsid w:val="009F2F14"/>
    <w:rsid w:val="009F5D81"/>
    <w:rsid w:val="00A019CC"/>
    <w:rsid w:val="00A16800"/>
    <w:rsid w:val="00A24103"/>
    <w:rsid w:val="00A62741"/>
    <w:rsid w:val="00A62ED3"/>
    <w:rsid w:val="00A91FE0"/>
    <w:rsid w:val="00AA0046"/>
    <w:rsid w:val="00AA2C4D"/>
    <w:rsid w:val="00AA48F0"/>
    <w:rsid w:val="00AB3709"/>
    <w:rsid w:val="00AC1A81"/>
    <w:rsid w:val="00AC2431"/>
    <w:rsid w:val="00AC64A9"/>
    <w:rsid w:val="00AC7399"/>
    <w:rsid w:val="00AD61F4"/>
    <w:rsid w:val="00AE54CE"/>
    <w:rsid w:val="00AF3A53"/>
    <w:rsid w:val="00AF5F20"/>
    <w:rsid w:val="00B0301A"/>
    <w:rsid w:val="00B113FE"/>
    <w:rsid w:val="00B14CF5"/>
    <w:rsid w:val="00B32E33"/>
    <w:rsid w:val="00B33D2C"/>
    <w:rsid w:val="00B34068"/>
    <w:rsid w:val="00B421FF"/>
    <w:rsid w:val="00B429E1"/>
    <w:rsid w:val="00B67319"/>
    <w:rsid w:val="00B9190E"/>
    <w:rsid w:val="00BA3454"/>
    <w:rsid w:val="00BA5B84"/>
    <w:rsid w:val="00BA662F"/>
    <w:rsid w:val="00BA6E64"/>
    <w:rsid w:val="00BB0631"/>
    <w:rsid w:val="00BB447F"/>
    <w:rsid w:val="00BE60C6"/>
    <w:rsid w:val="00C0207F"/>
    <w:rsid w:val="00C020BF"/>
    <w:rsid w:val="00C12BBC"/>
    <w:rsid w:val="00C17CCF"/>
    <w:rsid w:val="00C40AD9"/>
    <w:rsid w:val="00C6183B"/>
    <w:rsid w:val="00C65965"/>
    <w:rsid w:val="00C75380"/>
    <w:rsid w:val="00C76343"/>
    <w:rsid w:val="00C97037"/>
    <w:rsid w:val="00CA2076"/>
    <w:rsid w:val="00CA5237"/>
    <w:rsid w:val="00CB3913"/>
    <w:rsid w:val="00CB4154"/>
    <w:rsid w:val="00CC7868"/>
    <w:rsid w:val="00CF1669"/>
    <w:rsid w:val="00CF6E6C"/>
    <w:rsid w:val="00D000FE"/>
    <w:rsid w:val="00D047A8"/>
    <w:rsid w:val="00D12BAF"/>
    <w:rsid w:val="00D12F0B"/>
    <w:rsid w:val="00D131F4"/>
    <w:rsid w:val="00D26ADA"/>
    <w:rsid w:val="00D31B83"/>
    <w:rsid w:val="00D31E6D"/>
    <w:rsid w:val="00D33B69"/>
    <w:rsid w:val="00D36C2F"/>
    <w:rsid w:val="00D45171"/>
    <w:rsid w:val="00D46048"/>
    <w:rsid w:val="00D519AC"/>
    <w:rsid w:val="00D52396"/>
    <w:rsid w:val="00D537DC"/>
    <w:rsid w:val="00D6662F"/>
    <w:rsid w:val="00D73D2E"/>
    <w:rsid w:val="00D851BD"/>
    <w:rsid w:val="00D90612"/>
    <w:rsid w:val="00D934F8"/>
    <w:rsid w:val="00DA3706"/>
    <w:rsid w:val="00DA60CF"/>
    <w:rsid w:val="00DA7F00"/>
    <w:rsid w:val="00DB0DC7"/>
    <w:rsid w:val="00DB1B48"/>
    <w:rsid w:val="00DC50FA"/>
    <w:rsid w:val="00DD1884"/>
    <w:rsid w:val="00DE7EF4"/>
    <w:rsid w:val="00DF4C38"/>
    <w:rsid w:val="00E07257"/>
    <w:rsid w:val="00E139A9"/>
    <w:rsid w:val="00E20E39"/>
    <w:rsid w:val="00E40599"/>
    <w:rsid w:val="00E43F6B"/>
    <w:rsid w:val="00E476A5"/>
    <w:rsid w:val="00E52FD4"/>
    <w:rsid w:val="00E53358"/>
    <w:rsid w:val="00E63A92"/>
    <w:rsid w:val="00E75617"/>
    <w:rsid w:val="00E91D8E"/>
    <w:rsid w:val="00EA224D"/>
    <w:rsid w:val="00EA2DAD"/>
    <w:rsid w:val="00EB4DB5"/>
    <w:rsid w:val="00EB52FA"/>
    <w:rsid w:val="00EB6827"/>
    <w:rsid w:val="00EE6984"/>
    <w:rsid w:val="00EE77F4"/>
    <w:rsid w:val="00F01427"/>
    <w:rsid w:val="00F02DCE"/>
    <w:rsid w:val="00F05421"/>
    <w:rsid w:val="00F12D77"/>
    <w:rsid w:val="00F15E3C"/>
    <w:rsid w:val="00F20D8A"/>
    <w:rsid w:val="00F474BB"/>
    <w:rsid w:val="00F55A47"/>
    <w:rsid w:val="00F6764F"/>
    <w:rsid w:val="00F820CC"/>
    <w:rsid w:val="00F82DB9"/>
    <w:rsid w:val="00F86B59"/>
    <w:rsid w:val="00F922DF"/>
    <w:rsid w:val="00FB43D4"/>
    <w:rsid w:val="00FB7991"/>
    <w:rsid w:val="00FB7BC9"/>
    <w:rsid w:val="00FC0B4B"/>
    <w:rsid w:val="00FC4A5F"/>
    <w:rsid w:val="00FC628E"/>
    <w:rsid w:val="00FD2C80"/>
    <w:rsid w:val="00FD5C6D"/>
    <w:rsid w:val="00FD6BB2"/>
    <w:rsid w:val="00FD78E0"/>
    <w:rsid w:val="00FE0C9D"/>
    <w:rsid w:val="00FE756E"/>
    <w:rsid w:val="00FF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FD372"/>
  <w15:chartTrackingRefBased/>
  <w15:docId w15:val="{CB88244A-8D4C-4C03-AEA6-6D4F68D02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09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D26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6AD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D26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6ADA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474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0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06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068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68C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6297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ui-provider">
    <w:name w:val="ui-provider"/>
    <w:basedOn w:val="DefaultParagraphFont"/>
    <w:rsid w:val="00CB4154"/>
  </w:style>
  <w:style w:type="character" w:styleId="Hyperlink">
    <w:name w:val="Hyperlink"/>
    <w:basedOn w:val="DefaultParagraphFont"/>
    <w:uiPriority w:val="99"/>
    <w:unhideWhenUsed/>
    <w:rsid w:val="00BA6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E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5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9331">
          <w:marLeft w:val="389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ubPress Document" ma:contentTypeID="0x0101007A1EED61ED555541BBE9EFB66D0CA894" ma:contentTypeVersion="124" ma:contentTypeDescription="Create a new document." ma:contentTypeScope="" ma:versionID="f36fa3254ea1490e6f5c8a65a61da2c6">
  <xsd:schema xmlns:xsd="http://www.w3.org/2001/XMLSchema" xmlns:xs="http://www.w3.org/2001/XMLSchema" xmlns:p="http://schemas.microsoft.com/office/2006/metadata/properties" xmlns:ns1="http://schemas.microsoft.com/sharepoint/v3" xmlns:ns2="329331cb-5daf-4852-9d8b-5e74950c0d54" xmlns:ns3="29c68d2c-46c4-4be8-b3d0-d0b3b93f3a23" xmlns:ns4="9e14bc9f-d43a-4562-9a47-6bccc43a8b23" targetNamespace="http://schemas.microsoft.com/office/2006/metadata/properties" ma:root="true" ma:fieldsID="0592453b96dd180790d4fa76d045823a" ns1:_="" ns2:_="" ns3:_="" ns4:_="">
    <xsd:import namespace="http://schemas.microsoft.com/sharepoint/v3"/>
    <xsd:import namespace="329331cb-5daf-4852-9d8b-5e74950c0d54"/>
    <xsd:import namespace="29c68d2c-46c4-4be8-b3d0-d0b3b93f3a23"/>
    <xsd:import namespace="9e14bc9f-d43a-4562-9a47-6bccc43a8b2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Stage" minOccurs="0"/>
                <xsd:element ref="ns3:Technical_x0020_Editor" minOccurs="0"/>
                <xsd:element ref="ns3:TRA_x0020_Status" minOccurs="0"/>
                <xsd:element ref="ns3:TERA_x0020_Status" minOccurs="0"/>
                <xsd:element ref="ns3:EC_x0020_Status" minOccurs="0"/>
                <xsd:element ref="ns3:TOM_x002f_Manage_x0020_Choice" minOccurs="0"/>
                <xsd:element ref="ns3:StartDate" minOccurs="0"/>
                <xsd:element ref="ns3:Start_x0020_Pubpress" minOccurs="0"/>
                <xsd:element ref="ns3:Restart_x0020_PubPress" minOccurs="0"/>
                <xsd:element ref="ns3:Author0" minOccurs="0"/>
                <xsd:element ref="ns3:PubManager" minOccurs="0"/>
                <xsd:element ref="ns1:DocumentSetDescription" minOccurs="0"/>
                <xsd:element ref="ns3:All_x0020_Other_x0020_Authors_x0020_and_x0020_Agency_x002f_Company" minOccurs="0"/>
                <xsd:element ref="ns3:Charge_x0020_Number" minOccurs="0"/>
                <xsd:element ref="ns3:Contain_x0020_detail_x0020_design_x002c__x0020_development_x002c__x0020_manufacturing_x0020_or_x0020_production_x0020_data" minOccurs="0"/>
                <xsd:element ref="ns3:Contract_x0020_Number" minOccurs="0"/>
                <xsd:element ref="ns3:Distributed_x0020_Limitations" minOccurs="0"/>
                <xsd:element ref="ns3:DocSetID" minOccurs="0"/>
                <xsd:element ref="ns3:Responsible_x0020_Organization" minOccurs="0"/>
                <xsd:element ref="ns3:Publication_x0020_or_x0020_Organization" minOccurs="0"/>
                <xsd:element ref="ns3:Website" minOccurs="0"/>
                <xsd:element ref="ns3:Support_x0020_the_x0020_following_x0020_NASA_x0020_Program" minOccurs="0"/>
                <xsd:element ref="ns3:Support_x0020_the_x0020_following_x0020_NASA_x0020_Program_x0020_Other" minOccurs="0"/>
                <xsd:element ref="ns3:Related_x0020_to_x0020_military_x0020_application" minOccurs="0"/>
                <xsd:element ref="ns3:Explain_x0020_information_x0020_contain_x0020_detail_x0020_design_x002c__x0020_development_x002c__x0020_manufacturing_x0020_or_x0020_production_x0020_data" minOccurs="0"/>
                <xsd:element ref="ns3:Limited_x0020_until_x0020_Date" minOccurs="0"/>
                <xsd:element ref="ns3:Requested_x0020_review_x0020_by_x0020_date" minOccurs="0"/>
                <xsd:element ref="ns3:TRA" minOccurs="0"/>
                <xsd:element ref="ns3:EC" minOccurs="0"/>
                <xsd:element ref="ns3:TOM_x002f_Manager" minOccurs="0"/>
                <xsd:element ref="ns3:Primary_x0020_Admin" minOccurs="0"/>
                <xsd:element ref="ns3:Author_x0020_Status" minOccurs="0"/>
                <xsd:element ref="ns3:TERA" minOccurs="0"/>
                <xsd:element ref="ns2:TaxKeywordTaxHTField" minOccurs="0"/>
                <xsd:element ref="ns2:TaxCatchAll" minOccurs="0"/>
                <xsd:element ref="ns3:Are_x0020_you_x0020_ready_x0020_to_x0020_Start_x0020_PubPress" minOccurs="0"/>
                <xsd:element ref="ns3:Send_x0020_Emails" minOccurs="0"/>
                <xsd:element ref="ns3:Restart_x0020_Workflows" minOccurs="0"/>
                <xsd:element ref="ns1:LargeFileSize" minOccurs="0"/>
                <xsd:element ref="ns4:D38D7918E8D62_DiskName" minOccurs="0"/>
                <xsd:element ref="ns1:FileShareFlag" minOccurs="0"/>
                <xsd:element ref="ns3:TERA0" minOccurs="0"/>
                <xsd:element ref="ns3:PubID" minOccurs="0"/>
                <xsd:element ref="ns3:PubPress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  <xsd:element name="DocumentSetDescription" ma:index="24" nillable="true" ma:displayName="Description" ma:description="A description of the Document Set" ma:internalName="DocumentSetDescription">
      <xsd:simpleType>
        <xsd:restriction base="dms:Note"/>
      </xsd:simpleType>
    </xsd:element>
    <xsd:element name="LargeFileSize" ma:index="54" nillable="true" ma:displayName="Linked File Size" ma:hidden="true" ma:internalName="LargeFileSize">
      <xsd:simpleType>
        <xsd:restriction base="dms:Note">
          <xsd:maxLength value="255"/>
        </xsd:restriction>
      </xsd:simpleType>
    </xsd:element>
    <xsd:element name="FileShareFlag" ma:index="56" nillable="true" ma:displayName="File Share Flag" ma:default="0.0" ma:hidden="true" ma:internalName="_x0024_Resources_x003a_FSDLResources_x002c_VDL_FileShareFlag_x003b_" ma:readOnly="tru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331cb-5daf-4852-9d8b-5e74950c0d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KeywordTaxHTField" ma:index="48" nillable="true" ma:taxonomy="true" ma:internalName="TaxKeywordTaxHTField" ma:taxonomyFieldName="TaxKeyword" ma:displayName="Enterprise Keywords" ma:fieldId="{23f27201-bee3-471e-b2e7-b64fd8b7ca38}" ma:taxonomyMulti="true" ma:sspId="6cc82dbc-69a5-4e8a-bdbd-5a288e1e957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49" nillable="true" ma:displayName="Taxonomy Catch All Column" ma:hidden="true" ma:list="{b26f93dc-6902-4512-91f8-166d4558bc6f}" ma:internalName="TaxCatchAll" ma:showField="CatchAllData" ma:web="329331cb-5daf-4852-9d8b-5e74950c0d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68d2c-46c4-4be8-b3d0-d0b3b93f3a23" elementFormDefault="qualified">
    <xsd:import namespace="http://schemas.microsoft.com/office/2006/documentManagement/types"/>
    <xsd:import namespace="http://schemas.microsoft.com/office/infopath/2007/PartnerControls"/>
    <xsd:element name="Stage" ma:index="11" nillable="true" ma:displayName="Stage" ma:default="TRA" ma:format="Dropdown" ma:indexed="true" ma:internalName="Stage">
      <xsd:simpleType>
        <xsd:restriction base="dms:Choice">
          <xsd:enumeration value="TRA"/>
          <xsd:enumeration value="Author TRA"/>
          <xsd:enumeration value="TERA"/>
          <xsd:enumeration value="Author TERA"/>
          <xsd:enumeration value="EC"/>
          <xsd:enumeration value="Rejected"/>
          <xsd:enumeration value="Author EC"/>
          <xsd:enumeration value="TOM"/>
          <xsd:enumeration value="Approved"/>
        </xsd:restriction>
      </xsd:simpleType>
    </xsd:element>
    <xsd:element name="Technical_x0020_Editor" ma:index="14" nillable="true" ma:displayName="TR Personnel" ma:default="jeannie.l.nillen@nasa.gov" ma:description="" ma:format="Dropdown" ma:hidden="true" ma:internalName="Technical_x0020_Editor" ma:readOnly="false">
      <xsd:simpleType>
        <xsd:restriction base="dms:Choice">
          <xsd:enumeration value="jeannie.l.nillen@nasa.gov"/>
          <xsd:enumeration value="kamel.a.takla@nasa.gov"/>
        </xsd:restriction>
      </xsd:simpleType>
    </xsd:element>
    <xsd:element name="TRA_x0020_Status" ma:index="15" nillable="true" ma:displayName="TRA Status" ma:description="" ma:format="Dropdown" ma:internalName="TRA_x0020_Status">
      <xsd:simpleType>
        <xsd:restriction base="dms:Choice">
          <xsd:enumeration value="Approved"/>
          <xsd:enumeration value="Approved with Redline"/>
        </xsd:restriction>
      </xsd:simpleType>
    </xsd:element>
    <xsd:element name="TERA_x0020_Status" ma:index="16" nillable="true" ma:displayName="TERA Status" ma:description="" ma:format="Dropdown" ma:internalName="TERA_x0020_Status">
      <xsd:simpleType>
        <xsd:restriction base="dms:Choice">
          <xsd:enumeration value="Approved"/>
          <xsd:enumeration value="Approved with Redline"/>
        </xsd:restriction>
      </xsd:simpleType>
    </xsd:element>
    <xsd:element name="EC_x0020_Status" ma:index="17" nillable="true" ma:displayName="EC Status" ma:description="" ma:format="Dropdown" ma:internalName="EC_x0020_Status">
      <xsd:simpleType>
        <xsd:restriction base="dms:Choice">
          <xsd:enumeration value="Approved"/>
          <xsd:enumeration value="Approved with Redline"/>
        </xsd:restriction>
      </xsd:simpleType>
    </xsd:element>
    <xsd:element name="TOM_x002f_Manage_x0020_Choice" ma:index="18" nillable="true" ma:displayName="TOM/Manage Status" ma:description="Only Stakeholder that can reject" ma:format="Dropdown" ma:internalName="TOM_x002f_Manage_x0020_Choice">
      <xsd:simpleType>
        <xsd:restriction base="dms:Choice">
          <xsd:enumeration value="Approved"/>
          <xsd:enumeration value="Reject"/>
        </xsd:restriction>
      </xsd:simpleType>
    </xsd:element>
    <xsd:element name="StartDate" ma:index="19" nillable="true" ma:displayName="StartDate" ma:description="Day Workflow Started" ma:format="DateOnly" ma:indexed="true" ma:internalName="StartDate">
      <xsd:simpleType>
        <xsd:restriction base="dms:DateTime"/>
      </xsd:simpleType>
    </xsd:element>
    <xsd:element name="Start_x0020_Pubpress" ma:index="20" nillable="true" ma:displayName="Pubpress Start" ma:internalName="Start_x0020_Pubpres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estart_x0020_PubPress" ma:index="21" nillable="true" ma:displayName="Reset PubPress Fields" ma:internalName="Restart_x0020_PubPres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Author0" ma:index="22" nillable="true" ma:displayName="Author" ma:description="" ma:hidden="true" ma:list="UserInfo" ma:SharePointGroup="0" ma:internalName="Author0" ma:readOnly="false" ma:showField="User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Manager" ma:index="23" nillable="true" ma:displayName="PubManager" ma:internalName="PubManager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All_x0020_Other_x0020_Authors_x0020_and_x0020_Agency_x002f_Company" ma:index="25" nillable="true" ma:displayName="All Other Authors and Agency/Company" ma:internalName="All_x0020_Other_x0020_Authors_x0020_and_x0020_Agency_x002f_Company">
      <xsd:simpleType>
        <xsd:restriction base="dms:Note">
          <xsd:maxLength value="255"/>
        </xsd:restriction>
      </xsd:simpleType>
    </xsd:element>
    <xsd:element name="Charge_x0020_Number" ma:index="26" nillable="true" ma:displayName="Charge Number" ma:hidden="true" ma:internalName="Charge_x0020_Number" ma:readOnly="false">
      <xsd:simpleType>
        <xsd:restriction base="dms:Text">
          <xsd:maxLength value="255"/>
        </xsd:restriction>
      </xsd:simpleType>
    </xsd:element>
    <xsd:element name="Contain_x0020_detail_x0020_design_x002c__x0020_development_x002c__x0020_manufacturing_x0020_or_x0020_production_x0020_data" ma:index="27" nillable="true" ma:displayName="Contain detail design, development, manufacturing or production data" ma:description="Pertains to Export Control" ma:format="Dropdown" ma:internalName="Contain_x0020_detail_x0020_design_x002c__x0020_development_x002c__x0020_manufacturing_x0020_or_x0020_production_x0020_data">
      <xsd:simpleType>
        <xsd:restriction base="dms:Choice">
          <xsd:enumeration value="Yes"/>
          <xsd:enumeration value="No"/>
        </xsd:restriction>
      </xsd:simpleType>
    </xsd:element>
    <xsd:element name="Contract_x0020_Number" ma:index="28" nillable="true" ma:displayName="Contract or Grant Number" ma:internalName="Contract_x0020_Number">
      <xsd:simpleType>
        <xsd:restriction base="dms:Text">
          <xsd:maxLength value="255"/>
        </xsd:restriction>
      </xsd:simpleType>
    </xsd:element>
    <xsd:element name="Distributed_x0020_Limitations" ma:index="29" nillable="true" ma:displayName="Distributed Limitations" ma:format="Dropdown" ma:internalName="Distributed_x0020_Limitations">
      <xsd:simpleType>
        <xsd:restriction base="dms:Choice">
          <xsd:enumeration value="U.S. Government agencies/agency contractors only"/>
          <xsd:enumeration value="U.S. Government agencies only"/>
          <xsd:enumeration value="NASA personnel and NASA contractors only"/>
          <xsd:enumeration value="NASA contractors and U.S. Government only"/>
          <xsd:enumeration value="NASA personnel only"/>
          <xsd:enumeration value="U.S. persons with a need to know and signed NDA"/>
          <xsd:enumeration value="Available only with the approval of issuing office"/>
          <xsd:enumeration value="Limited until date (mm/dd/yy)"/>
          <xsd:enumeration value="Publicly Available – No Limitations/Restrictions"/>
          <xsd:enumeration value="Only the Publisher"/>
          <xsd:enumeration value="Available only with the approval of the author"/>
        </xsd:restriction>
      </xsd:simpleType>
    </xsd:element>
    <xsd:element name="DocSetID" ma:index="30" nillable="true" ma:displayName="DocSetID" ma:internalName="DocSetID">
      <xsd:simpleType>
        <xsd:restriction base="dms:Text">
          <xsd:maxLength value="255"/>
        </xsd:restriction>
      </xsd:simpleType>
    </xsd:element>
    <xsd:element name="Responsible_x0020_Organization" ma:index="31" nillable="true" ma:displayName="Responsible Organization" ma:default="SA (Human Health Performance Contract)" ma:format="Dropdown" ma:internalName="Responsible_x0020_Organization">
      <xsd:simpleType>
        <xsd:restriction base="dms:Choice">
          <xsd:enumeration value="SA (Human Health Performance Contract)"/>
          <xsd:enumeration value="SD (Flight and Medical Operations)"/>
          <xsd:enumeration value="SF (Human Systems and Engineering)"/>
          <xsd:enumeration value="SK (Biomedical and Environmental Research)"/>
          <xsd:enumeration value="EC3 (Crew and Thermal Systems Division)"/>
          <xsd:enumeration value="EC5  (Space Suit and Crew Survival Systems)"/>
          <xsd:enumeration value="EC7 (Tools, Equip &amp; Habit Systems)"/>
        </xsd:restriction>
      </xsd:simpleType>
    </xsd:element>
    <xsd:element name="Publication_x0020_or_x0020_Organization" ma:index="32" nillable="true" ma:displayName="Publication or Organization" ma:description="Enter journal or conference name or N/A when not applicable." ma:internalName="Publication_x0020_or_x0020_Organization">
      <xsd:simpleType>
        <xsd:restriction base="dms:Text">
          <xsd:maxLength value="255"/>
        </xsd:restriction>
      </xsd:simpleType>
    </xsd:element>
    <xsd:element name="Website" ma:index="33" nillable="true" ma:displayName="Website" ma:description="Conference or Journal Website" ma:internalName="Website">
      <xsd:simpleType>
        <xsd:restriction base="dms:Text">
          <xsd:maxLength value="255"/>
        </xsd:restriction>
      </xsd:simpleType>
    </xsd:element>
    <xsd:element name="Support_x0020_the_x0020_following_x0020_NASA_x0020_Program" ma:index="34" nillable="true" ma:displayName="Support the following NASA Program" ma:format="Dropdown" ma:internalName="Support_x0020_the_x0020_following_x0020_NASA_x0020_Program">
      <xsd:simpleType>
        <xsd:restriction base="dms:Choice">
          <xsd:enumeration value="CHS"/>
          <xsd:enumeration value="DSG"/>
          <xsd:enumeration value="HRP"/>
          <xsd:enumeration value="MPCV"/>
          <xsd:enumeration value="Other(Please Specify)"/>
        </xsd:restriction>
      </xsd:simpleType>
    </xsd:element>
    <xsd:element name="Support_x0020_the_x0020_following_x0020_NASA_x0020_Program_x0020_Other" ma:index="35" nillable="true" ma:displayName="Support the following NASA Program Other" ma:internalName="Support_x0020_the_x0020_following_x0020_NASA_x0020_Program_x0020_Other">
      <xsd:simpleType>
        <xsd:restriction base="dms:Text">
          <xsd:maxLength value="255"/>
        </xsd:restriction>
      </xsd:simpleType>
    </xsd:element>
    <xsd:element name="Related_x0020_to_x0020_military_x0020_application" ma:index="36" nillable="true" ma:displayName="Related to military application" ma:description="Pertains to ITAR" ma:format="Dropdown" ma:internalName="Related_x0020_to_x0020_military_x0020_application">
      <xsd:simpleType>
        <xsd:restriction base="dms:Choice">
          <xsd:enumeration value="Yes"/>
          <xsd:enumeration value="No"/>
        </xsd:restriction>
      </xsd:simpleType>
    </xsd:element>
    <xsd:element name="Explain_x0020_information_x0020_contain_x0020_detail_x0020_design_x002c__x0020_development_x002c__x0020_manufacturing_x0020_or_x0020_production_x0020_data" ma:index="37" nillable="true" ma:displayName="Explain" ma:description="Explain Export Control information contain detail design, development, manufacturing or production data" ma:internalName="Explain_x0020_information_x0020_contain_x0020_detail_x0020_design_x002c__x0020_development_x002c__x0020_manufacturing_x0020_or_x0020_production_x0020_data">
      <xsd:simpleType>
        <xsd:restriction base="dms:Note">
          <xsd:maxLength value="255"/>
        </xsd:restriction>
      </xsd:simpleType>
    </xsd:element>
    <xsd:element name="Limited_x0020_until_x0020_Date" ma:index="38" nillable="true" ma:displayName="Limited until Date" ma:format="DateOnly" ma:internalName="Limited_x0020_until_x0020_Date">
      <xsd:simpleType>
        <xsd:restriction base="dms:DateTime"/>
      </xsd:simpleType>
    </xsd:element>
    <xsd:element name="Requested_x0020_review_x0020_by_x0020_date" ma:index="39" nillable="true" ma:displayName="Author Need By" ma:description="The Date the author needs the PubPress completed by." ma:format="DateOnly" ma:internalName="Requested_x0020_review_x0020_by_x0020_date">
      <xsd:simpleType>
        <xsd:restriction base="dms:DateTime"/>
      </xsd:simpleType>
    </xsd:element>
    <xsd:element name="TRA" ma:index="40" nillable="true" ma:displayName="Technical Reviewer (TRA )" ma:description="" ma:hidden="true" ma:list="UserInfo" ma:SharePointGroup="0" ma:internalName="TRA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C" ma:index="41" nillable="true" ma:displayName="EC" ma:description="" ma:hidden="true" ma:list="UserInfo" ma:SharePointGroup="0" ma:internalName="EC" ma:readOnly="false" ma:showField="Tit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OM_x002f_Manager" ma:index="42" nillable="true" ma:displayName="TOM/Manager" ma:description="" ma:hidden="true" ma:list="UserInfo" ma:SharePointGroup="0" ma:internalName="TOM_x002f_Manag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imary_x0020_Admin" ma:index="43" nillable="true" ma:displayName="Primary Admin" ma:hidden="true" ma:list="UserInfo" ma:SharePointGroup="0" ma:internalName="Primary_x0020_Admi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uthor_x0020_Status" ma:index="44" nillable="true" ma:displayName="Author Status" ma:description="" ma:format="Dropdown" ma:internalName="Author_x0020_Status">
      <xsd:simpleType>
        <xsd:restriction base="dms:Choice">
          <xsd:enumeration value="Approved"/>
          <xsd:enumeration value="Withdraw"/>
        </xsd:restriction>
      </xsd:simpleType>
    </xsd:element>
    <xsd:element name="TERA" ma:index="45" nillable="true" ma:displayName="Technical Editor (TERA)" ma:description="" ma:hidden="true" ma:list="UserInfo" ma:SearchPeopleOnly="false" ma:SharePointGroup="0" ma:internalName="TERA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re_x0020_you_x0020_ready_x0020_to_x0020_Start_x0020_PubPress" ma:index="50" nillable="true" ma:displayName="Are you ready to Start PubPress" ma:default="0" ma:description="After you upload word document, select Yes." ma:internalName="Are_x0020_you_x0020_ready_x0020_to_x0020_Start_x0020_PubPress">
      <xsd:simpleType>
        <xsd:restriction base="dms:Boolean"/>
      </xsd:simpleType>
    </xsd:element>
    <xsd:element name="Send_x0020_Emails" ma:index="52" nillable="true" ma:displayName="Send Emails" ma:default="1" ma:internalName="Send_x0020_Emails">
      <xsd:simpleType>
        <xsd:restriction base="dms:Boolean"/>
      </xsd:simpleType>
    </xsd:element>
    <xsd:element name="Restart_x0020_Workflows" ma:index="53" nillable="true" ma:displayName="Restart Workflows" ma:default="Yes" ma:format="Dropdown" ma:internalName="Restart_x0020_Workflows">
      <xsd:simpleType>
        <xsd:restriction base="dms:Choice">
          <xsd:enumeration value="Yes"/>
          <xsd:enumeration value="No"/>
        </xsd:restriction>
      </xsd:simpleType>
    </xsd:element>
    <xsd:element name="TERA0" ma:index="57" nillable="true" ma:displayName="TERA for holding" ma:list="UserInfo" ma:SharePointGroup="0" ma:internalName="TERA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ID" ma:index="58" nillable="true" ma:displayName="PubID" ma:internalName="PubID">
      <xsd:simpleType>
        <xsd:restriction base="dms:Text"/>
      </xsd:simpleType>
    </xsd:element>
    <xsd:element name="PubPress_x0020_ID" ma:index="59" nillable="true" ma:displayName="PubPress ID" ma:internalName="PubPress_x0020_ID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4bc9f-d43a-4562-9a47-6bccc43a8b23" elementFormDefault="qualified">
    <xsd:import namespace="http://schemas.microsoft.com/office/2006/documentManagement/types"/>
    <xsd:import namespace="http://schemas.microsoft.com/office/infopath/2007/PartnerControls"/>
    <xsd:element name="D38D7918E8D62_DiskName" ma:index="55" nillable="true" ma:displayName="DiskName" ma:description="" ma:hidden="true" ma:internalName="DiskName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4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9331cb-5daf-4852-9d8b-5e74950c0d54"/>
    <Restart_x0020_PubPress xmlns="29c68d2c-46c4-4be8-b3d0-d0b3b93f3a23">
      <Url xsi:nil="true"/>
      <Description xsi:nil="true"/>
    </Restart_x0020_PubPress>
    <Primary_x0020_Admin xmlns="29c68d2c-46c4-4be8-b3d0-d0b3b93f3a23">
      <UserInfo>
        <DisplayName/>
        <AccountId xsi:nil="true"/>
        <AccountType/>
      </UserInfo>
    </Primary_x0020_Admin>
    <Are_x0020_you_x0020_ready_x0020_to_x0020_Start_x0020_PubPress xmlns="29c68d2c-46c4-4be8-b3d0-d0b3b93f3a23">false</Are_x0020_you_x0020_ready_x0020_to_x0020_Start_x0020_PubPress>
    <TERA0 xmlns="29c68d2c-46c4-4be8-b3d0-d0b3b93f3a23">
      <UserInfo>
        <DisplayName/>
        <AccountId xsi:nil="true"/>
        <AccountType/>
      </UserInfo>
    </TERA0>
    <TOM_x002f_Manage_x0020_Choice xmlns="29c68d2c-46c4-4be8-b3d0-d0b3b93f3a23" xsi:nil="true"/>
    <Requested_x0020_review_x0020_by_x0020_date xmlns="29c68d2c-46c4-4be8-b3d0-d0b3b93f3a23" xsi:nil="true"/>
    <Send_x0020_Emails xmlns="29c68d2c-46c4-4be8-b3d0-d0b3b93f3a23">true</Send_x0020_Emails>
    <Stage xmlns="29c68d2c-46c4-4be8-b3d0-d0b3b93f3a23">TRA</Stage>
    <PubManager xmlns="29c68d2c-46c4-4be8-b3d0-d0b3b93f3a23">
      <Url xsi:nil="true"/>
      <Description xsi:nil="true"/>
    </PubManager>
    <TRA_x0020_Status xmlns="29c68d2c-46c4-4be8-b3d0-d0b3b93f3a23">Approved with Redline</TRA_x0020_Status>
    <DocumentSetDescription xmlns="http://schemas.microsoft.com/sharepoint/v3" xsi:nil="true"/>
    <Related_x0020_to_x0020_military_x0020_application xmlns="29c68d2c-46c4-4be8-b3d0-d0b3b93f3a23" xsi:nil="true"/>
    <LargeFileSize xmlns="http://schemas.microsoft.com/sharepoint/v3" xsi:nil="true"/>
    <Technical_x0020_Editor xmlns="29c68d2c-46c4-4be8-b3d0-d0b3b93f3a23">jeannie.l.nillen@nasa.gov</Technical_x0020_Editor>
    <Support_x0020_the_x0020_following_x0020_NASA_x0020_Program xmlns="29c68d2c-46c4-4be8-b3d0-d0b3b93f3a23" xsi:nil="true"/>
    <EC xmlns="29c68d2c-46c4-4be8-b3d0-d0b3b93f3a23">
      <UserInfo>
        <DisplayName/>
        <AccountId xsi:nil="true"/>
        <AccountType/>
      </UserInfo>
    </EC>
    <EC_x0020_Status xmlns="29c68d2c-46c4-4be8-b3d0-d0b3b93f3a23" xsi:nil="true"/>
    <All_x0020_Other_x0020_Authors_x0020_and_x0020_Agency_x002f_Company xmlns="29c68d2c-46c4-4be8-b3d0-d0b3b93f3a23" xsi:nil="true"/>
    <Restart_x0020_Workflows xmlns="29c68d2c-46c4-4be8-b3d0-d0b3b93f3a23">Yes</Restart_x0020_Workflows>
    <Author0 xmlns="29c68d2c-46c4-4be8-b3d0-d0b3b93f3a23">
      <UserInfo>
        <DisplayName/>
        <AccountId xsi:nil="true"/>
        <AccountType/>
      </UserInfo>
    </Author0>
    <Contain_x0020_detail_x0020_design_x002c__x0020_development_x002c__x0020_manufacturing_x0020_or_x0020_production_x0020_data xmlns="29c68d2c-46c4-4be8-b3d0-d0b3b93f3a23" xsi:nil="true"/>
    <Start_x0020_Pubpress xmlns="29c68d2c-46c4-4be8-b3d0-d0b3b93f3a23">
      <Url xsi:nil="true"/>
      <Description xsi:nil="true"/>
    </Start_x0020_Pubpress>
    <Website xmlns="29c68d2c-46c4-4be8-b3d0-d0b3b93f3a23" xsi:nil="true"/>
    <TRA xmlns="29c68d2c-46c4-4be8-b3d0-d0b3b93f3a23">
      <UserInfo>
        <DisplayName/>
        <AccountId xsi:nil="true"/>
        <AccountType/>
      </UserInfo>
    </TRA>
    <PublishingExpirationDate xmlns="http://schemas.microsoft.com/sharepoint/v3" xsi:nil="true"/>
    <Publication_x0020_or_x0020_Organization xmlns="29c68d2c-46c4-4be8-b3d0-d0b3b93f3a23" xsi:nil="true"/>
    <Limited_x0020_until_x0020_Date xmlns="29c68d2c-46c4-4be8-b3d0-d0b3b93f3a23" xsi:nil="true"/>
    <TERA_x0020_Status xmlns="29c68d2c-46c4-4be8-b3d0-d0b3b93f3a23" xsi:nil="true"/>
    <Explain_x0020_information_x0020_contain_x0020_detail_x0020_design_x002c__x0020_development_x002c__x0020_manufacturing_x0020_or_x0020_production_x0020_data xmlns="29c68d2c-46c4-4be8-b3d0-d0b3b93f3a23" xsi:nil="true"/>
    <PublishingStartDate xmlns="http://schemas.microsoft.com/sharepoint/v3" xsi:nil="true"/>
    <StartDate xmlns="29c68d2c-46c4-4be8-b3d0-d0b3b93f3a23" xsi:nil="true"/>
    <Charge_x0020_Number xmlns="29c68d2c-46c4-4be8-b3d0-d0b3b93f3a23" xsi:nil="true"/>
    <Distributed_x0020_Limitations xmlns="29c68d2c-46c4-4be8-b3d0-d0b3b93f3a23" xsi:nil="true"/>
    <Support_x0020_the_x0020_following_x0020_NASA_x0020_Program_x0020_Other xmlns="29c68d2c-46c4-4be8-b3d0-d0b3b93f3a23" xsi:nil="true"/>
    <TERA xmlns="29c68d2c-46c4-4be8-b3d0-d0b3b93f3a23">
      <UserInfo>
        <DisplayName>Radford, Melisa (JSC-SK)[KBR Wyle Services, LLC]</DisplayName>
        <AccountId>5661</AccountId>
        <AccountType/>
      </UserInfo>
    </TERA>
    <TaxKeywordTaxHTField xmlns="329331cb-5daf-4852-9d8b-5e74950c0d54">
      <Terms xmlns="http://schemas.microsoft.com/office/infopath/2007/PartnerControls"/>
    </TaxKeywordTaxHTField>
    <Responsible_x0020_Organization xmlns="29c68d2c-46c4-4be8-b3d0-d0b3b93f3a23">SA (Human Health Performance Contract)</Responsible_x0020_Organization>
    <TOM_x002f_Manager xmlns="29c68d2c-46c4-4be8-b3d0-d0b3b93f3a23">
      <UserInfo>
        <DisplayName/>
        <AccountId xsi:nil="true"/>
        <AccountType/>
      </UserInfo>
    </TOM_x002f_Manager>
    <PubPress_x0020_ID xmlns="29c68d2c-46c4-4be8-b3d0-d0b3b93f3a23">
      <Url xsi:nil="true"/>
      <Description xsi:nil="true"/>
    </PubPress_x0020_ID>
    <Contract_x0020_Number xmlns="29c68d2c-46c4-4be8-b3d0-d0b3b93f3a23" xsi:nil="true"/>
    <DocSetID xmlns="29c68d2c-46c4-4be8-b3d0-d0b3b93f3a23" xsi:nil="true"/>
    <Author_x0020_Status xmlns="29c68d2c-46c4-4be8-b3d0-d0b3b93f3a23" xsi:nil="true"/>
    <PubID xmlns="29c68d2c-46c4-4be8-b3d0-d0b3b93f3a23" xsi:nil="true"/>
  </documentManagement>
</p:properties>
</file>

<file path=customXml/itemProps1.xml><?xml version="1.0" encoding="utf-8"?>
<ds:datastoreItem xmlns:ds="http://schemas.openxmlformats.org/officeDocument/2006/customXml" ds:itemID="{14F625D0-61D8-4B53-A82B-CA51595239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55982F-C3A6-4031-AA92-89537C1E60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A13B70-6966-48FB-9B56-C8D20CBA91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9331cb-5daf-4852-9d8b-5e74950c0d54"/>
    <ds:schemaRef ds:uri="29c68d2c-46c4-4be8-b3d0-d0b3b93f3a23"/>
    <ds:schemaRef ds:uri="9e14bc9f-d43a-4562-9a47-6bccc43a8b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352E46-E178-4C90-BE64-973CC4B5ECED}">
  <ds:schemaRefs>
    <ds:schemaRef ds:uri="29c68d2c-46c4-4be8-b3d0-d0b3b93f3a23"/>
    <ds:schemaRef ds:uri="http://schemas.openxmlformats.org/package/2006/metadata/core-properties"/>
    <ds:schemaRef ds:uri="http://schemas.microsoft.com/sharepoint/v3"/>
    <ds:schemaRef ds:uri="http://schemas.microsoft.com/office/2006/documentManagement/types"/>
    <ds:schemaRef ds:uri="http://purl.org/dc/dcmitype/"/>
    <ds:schemaRef ds:uri="http://schemas.microsoft.com/office/2006/metadata/properties"/>
    <ds:schemaRef ds:uri="329331cb-5daf-4852-9d8b-5e74950c0d54"/>
    <ds:schemaRef ds:uri="http://purl.org/dc/elements/1.1/"/>
    <ds:schemaRef ds:uri="http://purl.org/dc/terms/"/>
    <ds:schemaRef ds:uri="http://schemas.microsoft.com/office/infopath/2007/PartnerControls"/>
    <ds:schemaRef ds:uri="9e14bc9f-d43a-4562-9a47-6bccc43a8b2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RMINING THE IMPORTANCE OF IN-FLIGHT TREADMILL RUNNING CAPABILITIES FOR MAINTAINING ASTRONAUT HEALTH AND PERFORMANCE</vt:lpstr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ING THE IMPORTANCE OF IN-FLIGHT TREADMILL RUNNING CAPABILITIES FOR MAINTAINING ASTRONAUT HEALTH AND PERFORMANCE</dc:title>
  <dc:subject/>
  <dc:creator>Rivas, Eric</dc:creator>
  <cp:keywords/>
  <dc:description/>
  <cp:lastModifiedBy>Varanoske, Alyssa N. (JSC-SK311)[KBR Wyle Services, LLC]</cp:lastModifiedBy>
  <cp:revision>2</cp:revision>
  <dcterms:created xsi:type="dcterms:W3CDTF">2023-10-10T14:18:00Z</dcterms:created>
  <dcterms:modified xsi:type="dcterms:W3CDTF">2023-10-1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1EED61ED555541BBE9EFB66D0CA894</vt:lpwstr>
  </property>
  <property fmtid="{D5CDD505-2E9C-101B-9397-08002B2CF9AE}" pid="3" name="_dlc_policyId">
    <vt:lpwstr/>
  </property>
  <property fmtid="{D5CDD505-2E9C-101B-9397-08002B2CF9AE}" pid="4" name="ItemRetentionFormula">
    <vt:lpwstr/>
  </property>
  <property fmtid="{D5CDD505-2E9C-101B-9397-08002B2CF9AE}" pid="5" name="TaxKeyword">
    <vt:lpwstr/>
  </property>
  <property fmtid="{D5CDD505-2E9C-101B-9397-08002B2CF9AE}" pid="6" name="_docset_NoMedatataSyncRequired">
    <vt:lpwstr>False</vt:lpwstr>
  </property>
</Properties>
</file>